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06771" w14:textId="631999C0" w:rsidR="001C2A36" w:rsidRPr="006618D9" w:rsidRDefault="006618D9" w:rsidP="00821E71">
      <w:pPr>
        <w:pStyle w:val="Nagwek1"/>
      </w:pPr>
      <w:r w:rsidRPr="006618D9">
        <w:t>Litwo, ojczyzno moja, ty jesteś jak zdrowie</w:t>
      </w:r>
    </w:p>
    <w:p w14:paraId="4853947F" w14:textId="5DFE959C" w:rsidR="001005E1" w:rsidRPr="001005E1" w:rsidRDefault="00B62BF8" w:rsidP="00413B7B">
      <w:pPr>
        <w:pStyle w:val="Abstractheader"/>
        <w:ind w:left="567" w:firstLine="0"/>
        <w:rPr>
          <w:b w:val="0"/>
          <w:bCs/>
          <w:i/>
          <w:iCs/>
        </w:rPr>
      </w:pPr>
      <w:r w:rsidRPr="00B62BF8">
        <w:rPr>
          <w:b w:val="0"/>
          <w:bCs/>
          <w:i/>
          <w:iCs/>
        </w:rPr>
        <w:t>Lithuania, my homeland, thou art like health</w:t>
      </w:r>
    </w:p>
    <w:p w14:paraId="42649AC3" w14:textId="6023388F" w:rsidR="00F9630D" w:rsidRDefault="00F66EFB" w:rsidP="00413B7B">
      <w:pPr>
        <w:pStyle w:val="Author"/>
        <w:rPr>
          <w:lang w:val="en-US"/>
        </w:rPr>
      </w:pPr>
      <w:bookmarkStart w:id="0" w:name="_Toc92995262"/>
      <w:r>
        <w:rPr>
          <w:lang w:val="en-US"/>
        </w:rPr>
        <w:t>Adam Mickiewicz</w:t>
      </w:r>
      <w:r w:rsidR="001C2A36" w:rsidRPr="003224F5">
        <w:rPr>
          <w:rStyle w:val="Odwoanieprzypisudolnego"/>
        </w:rPr>
        <w:footnoteReference w:id="1"/>
      </w:r>
      <w:bookmarkEnd w:id="0"/>
    </w:p>
    <w:p w14:paraId="79B52175" w14:textId="77777777" w:rsidR="001C2A36" w:rsidRPr="003224F5" w:rsidRDefault="001C2A36" w:rsidP="00413B7B">
      <w:pPr>
        <w:pStyle w:val="Abstractheader"/>
        <w:sectPr w:rsidR="001C2A36" w:rsidRPr="003224F5" w:rsidSect="008D0059">
          <w:headerReference w:type="default" r:id="rId8"/>
          <w:footerReference w:type="default" r:id="rId9"/>
          <w:headerReference w:type="first" r:id="rId10"/>
          <w:footnotePr>
            <w:numRestart w:val="eachSect"/>
          </w:footnotePr>
          <w:pgSz w:w="11906" w:h="16838" w:code="9"/>
          <w:pgMar w:top="1418" w:right="1418" w:bottom="1418" w:left="1418" w:header="1134" w:footer="1134" w:gutter="0"/>
          <w:pgNumType w:start="1"/>
          <w:cols w:space="708"/>
          <w:docGrid w:linePitch="360"/>
        </w:sectPr>
      </w:pPr>
    </w:p>
    <w:p w14:paraId="34D19032" w14:textId="24B3421E" w:rsidR="001C2A36" w:rsidRPr="003224F5" w:rsidRDefault="001C2A36" w:rsidP="00413B7B">
      <w:pPr>
        <w:pStyle w:val="Abstractheader"/>
      </w:pPr>
      <w:r w:rsidRPr="003224F5">
        <w:t>Abstract</w:t>
      </w:r>
    </w:p>
    <w:p w14:paraId="179CF18E" w14:textId="4623C206" w:rsidR="001C2A36" w:rsidRPr="00611E51" w:rsidRDefault="00611E51" w:rsidP="00413B7B">
      <w:pPr>
        <w:pStyle w:val="Abstractbody"/>
      </w:pPr>
      <w:r w:rsidRPr="00611E51">
        <w:t>Lithuania my homeland, how long it has been since I saw you! In my heart a longing will always burn for you, my beloved homeland. I often recall our childhood, when we ran through the fields and meadows, singing our national songs. It was you, Lithuania, who taught us to love our history and our heritages. Although I have no longer lived in Poland for many years, my heart will always be there. I have visited our country many times and always feel at home there. My heart breaks when I hear about the hardships our country has to endure now, but I believe that our nation is strong and will be able to survive any challenge</w:t>
      </w:r>
      <w:r w:rsidR="00244D83" w:rsidRPr="00611E51">
        <w:t>.</w:t>
      </w:r>
      <w:r w:rsidR="001C2A36" w:rsidRPr="00611E51">
        <w:t xml:space="preserve"> </w:t>
      </w:r>
    </w:p>
    <w:p w14:paraId="79F8AC68" w14:textId="77777777" w:rsidR="001005E1" w:rsidRPr="00611E51" w:rsidRDefault="001005E1" w:rsidP="00413B7B">
      <w:pPr>
        <w:pStyle w:val="Abstractbody"/>
        <w:rPr>
          <w:b/>
          <w:bCs/>
        </w:rPr>
      </w:pPr>
    </w:p>
    <w:p w14:paraId="7AEB8669" w14:textId="64A74377" w:rsidR="001C2A36" w:rsidRPr="00244D83" w:rsidRDefault="001C2A36" w:rsidP="00413B7B">
      <w:pPr>
        <w:pStyle w:val="Abstractbody"/>
      </w:pPr>
      <w:r w:rsidRPr="00244D83">
        <w:rPr>
          <w:b/>
          <w:bCs/>
        </w:rPr>
        <w:t>Keywords</w:t>
      </w:r>
      <w:r w:rsidR="00205FAE" w:rsidRPr="00244D83">
        <w:t>:</w:t>
      </w:r>
      <w:r w:rsidR="00FD0790" w:rsidRPr="00244D83">
        <w:t xml:space="preserve"> </w:t>
      </w:r>
      <w:r w:rsidR="00611E51">
        <w:t>Lithuania, Homeland, Health, Literature, Sample, Format</w:t>
      </w:r>
      <w:r w:rsidR="00084A76">
        <w:t>, Template</w:t>
      </w:r>
    </w:p>
    <w:p w14:paraId="38906255" w14:textId="5AE9FF1D" w:rsidR="001C2A36" w:rsidRPr="00A23440" w:rsidRDefault="008860D2" w:rsidP="00413B7B">
      <w:pPr>
        <w:pStyle w:val="Abstractheader"/>
        <w:rPr>
          <w:lang w:val="pl-PL"/>
        </w:rPr>
      </w:pPr>
      <w:r w:rsidRPr="00244D83">
        <w:br w:type="column"/>
      </w:r>
      <w:r w:rsidR="001C2A36" w:rsidRPr="00A23440">
        <w:rPr>
          <w:lang w:val="pl-PL"/>
        </w:rPr>
        <w:t>Abstrakt</w:t>
      </w:r>
    </w:p>
    <w:p w14:paraId="161917D8" w14:textId="2A049173" w:rsidR="001C2A36" w:rsidRPr="001F6FE2" w:rsidRDefault="001F6FE2" w:rsidP="00413B7B">
      <w:pPr>
        <w:pStyle w:val="Abstractbody"/>
        <w:rPr>
          <w:lang w:val="pl-PL"/>
        </w:rPr>
      </w:pPr>
      <w:r w:rsidRPr="001F6FE2">
        <w:rPr>
          <w:lang w:val="pl-PL"/>
        </w:rPr>
        <w:t>Litwo ojczyzno moja, jak dawno Cię nie widziałem! W moim sercu tęsknota zawsze będzie płonąć za Tobą, moją ukochaną ojczyzną. Często wspominam nasze dzieciństwo, kiedy biegaliśmy po polach i łąkach, śpiewając nasze narodowe pieśni. To właśnie Ty, Litwo, nauczyłaś nas miłości do naszej historii i naszych dziedzictwa. Chociaż od wielu lat nie mieszkam już w Polsce, moje serce zawsze będzie tam. Wiele razy odwiedzałem nasz kraj i zawsze czuję się tam jak w domu. Moje serce łamie się, kiedy słyszę o</w:t>
      </w:r>
      <w:r w:rsidR="0013339B">
        <w:rPr>
          <w:lang w:val="pl-PL"/>
        </w:rPr>
        <w:t> </w:t>
      </w:r>
      <w:r w:rsidRPr="001F6FE2">
        <w:rPr>
          <w:lang w:val="pl-PL"/>
        </w:rPr>
        <w:t>trudnościach, jakie nasz kraj musi teraz przetrwać, ale wierzę, że nasz naród jest silny i</w:t>
      </w:r>
      <w:r w:rsidR="0013339B">
        <w:rPr>
          <w:lang w:val="pl-PL"/>
        </w:rPr>
        <w:t> </w:t>
      </w:r>
      <w:r w:rsidRPr="001F6FE2">
        <w:rPr>
          <w:lang w:val="pl-PL"/>
        </w:rPr>
        <w:t>będzie w stanie przetrwać każde wyzwanie</w:t>
      </w:r>
      <w:r w:rsidR="00244D83" w:rsidRPr="001F6FE2">
        <w:rPr>
          <w:lang w:val="pl-PL"/>
        </w:rPr>
        <w:t>.</w:t>
      </w:r>
    </w:p>
    <w:p w14:paraId="5F897DEA" w14:textId="77777777" w:rsidR="001005E1" w:rsidRPr="001F6FE2" w:rsidRDefault="001005E1" w:rsidP="00413B7B">
      <w:pPr>
        <w:pStyle w:val="Abstractbody"/>
        <w:rPr>
          <w:b/>
          <w:bCs/>
          <w:lang w:val="pl-PL"/>
        </w:rPr>
      </w:pPr>
    </w:p>
    <w:p w14:paraId="5BB47F73" w14:textId="594C636D" w:rsidR="001C2A36" w:rsidRPr="00404E36" w:rsidRDefault="001C2A36" w:rsidP="00413B7B">
      <w:pPr>
        <w:pStyle w:val="Abstractbody"/>
        <w:rPr>
          <w:lang w:val="pl-PL"/>
        </w:rPr>
        <w:sectPr w:rsidR="001C2A36" w:rsidRPr="00404E36" w:rsidSect="002849B1">
          <w:footnotePr>
            <w:numRestart w:val="eachSect"/>
          </w:footnotePr>
          <w:type w:val="continuous"/>
          <w:pgSz w:w="11906" w:h="16838" w:code="9"/>
          <w:pgMar w:top="1418" w:right="1418" w:bottom="1418" w:left="1418" w:header="1134" w:footer="1134" w:gutter="0"/>
          <w:cols w:num="2" w:space="708"/>
          <w:formProt w:val="0"/>
          <w:titlePg/>
          <w:docGrid w:linePitch="360"/>
        </w:sectPr>
      </w:pPr>
      <w:r w:rsidRPr="00404E36">
        <w:rPr>
          <w:b/>
          <w:bCs/>
          <w:lang w:val="pl-PL"/>
        </w:rPr>
        <w:t>Słowa kluczowe</w:t>
      </w:r>
      <w:r w:rsidRPr="00404E36">
        <w:rPr>
          <w:lang w:val="pl-PL"/>
        </w:rPr>
        <w:t xml:space="preserve">: </w:t>
      </w:r>
      <w:r w:rsidR="00084A76" w:rsidRPr="00084A76">
        <w:rPr>
          <w:lang w:val="pl-PL"/>
        </w:rPr>
        <w:t>Litwa, Ojczyzna, zdrowie, literatura, próbka, format</w:t>
      </w:r>
      <w:r w:rsidR="00084A76">
        <w:rPr>
          <w:lang w:val="pl-PL"/>
        </w:rPr>
        <w:t>, szablon</w:t>
      </w:r>
    </w:p>
    <w:p w14:paraId="30370345" w14:textId="5832FD36" w:rsidR="00FD0790" w:rsidRPr="00084A76" w:rsidRDefault="00995C5F" w:rsidP="00413B7B">
      <w:pPr>
        <w:pStyle w:val="Nagwek2"/>
        <w:keepLines w:val="0"/>
      </w:pPr>
      <w:bookmarkStart w:id="1" w:name="_Hlk126343304"/>
      <w:bookmarkStart w:id="2" w:name="_Hlk126350427"/>
      <w:r>
        <w:lastRenderedPageBreak/>
        <w:t>Przykład</w:t>
      </w:r>
      <w:r w:rsidR="00CD371E">
        <w:t>y Stylu</w:t>
      </w:r>
    </w:p>
    <w:bookmarkEnd w:id="1"/>
    <w:p w14:paraId="668B0218" w14:textId="20BE8013" w:rsidR="001D2DC1" w:rsidRDefault="001D2DC1" w:rsidP="00EC024C">
      <w:pPr>
        <w:pStyle w:val="Tekstpodstawowy"/>
      </w:pPr>
      <w:r w:rsidRPr="001D2DC1">
        <w:t xml:space="preserve">W niedawnej debacie na temat kultury i </w:t>
      </w:r>
      <w:r>
        <w:t>historii</w:t>
      </w:r>
      <w:r w:rsidRPr="001D2DC1">
        <w:t xml:space="preserve">, Jones i </w:t>
      </w:r>
      <w:proofErr w:type="spellStart"/>
      <w:r w:rsidRPr="001D2DC1">
        <w:t>Smith</w:t>
      </w:r>
      <w:proofErr w:type="spellEnd"/>
      <w:r w:rsidRPr="001D2DC1">
        <w:t xml:space="preserve"> (2019) zauważyli, że </w:t>
      </w:r>
      <w:r w:rsidR="00CD371E">
        <w:t>„</w:t>
      </w:r>
      <w:r w:rsidRPr="001D2DC1">
        <w:t>w dzisiejszym świecie, gdzie wszystko jest tak szybko zmieniające się i zglobalizowane, nasze korzenie i nasze tradycje są ważniejsze niż kiedykolwiek</w:t>
      </w:r>
      <w:r w:rsidR="00CD371E">
        <w:t>”</w:t>
      </w:r>
      <w:r w:rsidRPr="001D2DC1">
        <w:t>. Jest to ważne, ponieważ nasze korzenie i</w:t>
      </w:r>
      <w:r w:rsidR="00CD371E">
        <w:t> </w:t>
      </w:r>
      <w:r w:rsidRPr="001D2DC1">
        <w:t>tradycje dają nam poczucie stabilizacji i tożsamości w chaotycznym świecie. Ponadto, nasze korzenie i tradycje są naszym dziedzictwem i</w:t>
      </w:r>
      <w:r w:rsidR="00CD371E">
        <w:t> </w:t>
      </w:r>
      <w:r w:rsidRPr="001D2DC1">
        <w:t xml:space="preserve">powinny być przekazywane z pokolenia na pokolenie. Warto więc poświęcić czas i wysiłek, aby je chronić i pielęgnować (Jones &amp; </w:t>
      </w:r>
      <w:proofErr w:type="spellStart"/>
      <w:r w:rsidRPr="001D2DC1">
        <w:t>Smith</w:t>
      </w:r>
      <w:proofErr w:type="spellEnd"/>
      <w:r w:rsidRPr="001D2DC1">
        <w:t xml:space="preserve">, 2019, </w:t>
      </w:r>
      <w:r w:rsidR="00304A45">
        <w:t>p</w:t>
      </w:r>
      <w:r w:rsidRPr="001D2DC1">
        <w:t>p. 67</w:t>
      </w:r>
      <w:r w:rsidR="00304A45">
        <w:t xml:space="preserve"> – 71</w:t>
      </w:r>
      <w:r w:rsidRPr="001D2DC1">
        <w:t>).</w:t>
      </w:r>
    </w:p>
    <w:p w14:paraId="4C7EA24B" w14:textId="0C8507DB" w:rsidR="00EC024C" w:rsidRDefault="00EC024C" w:rsidP="00EC024C">
      <w:pPr>
        <w:pStyle w:val="Tekstpodstawowy"/>
      </w:pPr>
      <w:r w:rsidRPr="00EC024C">
        <w:t>Litwo, ojczyzno moja! Jak bardzo tęsknię za Tobą i naszym pięknym krajem</w:t>
      </w:r>
      <w:r w:rsidR="009C6296" w:rsidRPr="008639ED">
        <w:rPr>
          <w:vertAlign w:val="superscript"/>
        </w:rPr>
        <w:footnoteReference w:id="2"/>
      </w:r>
      <w:r w:rsidRPr="00EC024C">
        <w:t>. W moim sercu zawsze będzie płonąć miłość do naszej historii i naszych tradycji (Kowalski &amp; Nowak, 2018, p. 12).</w:t>
      </w:r>
      <w:r>
        <w:t xml:space="preserve"> </w:t>
      </w:r>
      <w:r w:rsidRPr="00EC024C">
        <w:t xml:space="preserve">Niedawno czytałem artykuł na temat naszej kultury i naszych tradycji w czasopiśmie naukowym </w:t>
      </w:r>
      <w:r w:rsidR="009C6296">
        <w:t>„</w:t>
      </w:r>
      <w:r w:rsidRPr="00EC024C">
        <w:t>Polska Kultura</w:t>
      </w:r>
      <w:r w:rsidR="009C6296">
        <w:t>”</w:t>
      </w:r>
      <w:r w:rsidRPr="00EC024C">
        <w:t xml:space="preserve"> (Nowak, 2017). Artykuł ten uświadomił mi, jak ważne jest, aby nasze korzenie pozostały żywe i aby nasza młodsza generacja kontynuowała nasze dziedzictwo.</w:t>
      </w:r>
      <w:r>
        <w:t xml:space="preserve"> </w:t>
      </w:r>
      <w:r w:rsidRPr="00EC024C">
        <w:t>Wiele razy odwiedzałem nasz kraj i zawsze czuję się tam jak w domu. Moje serce łamie się, kiedy słyszę o trudnościach, jakie nasz kraj musi teraz przetrwać, ale wierzę, że nasz naród jest silny i będzie w stanie przetrwać każde wyzwanie (Kowalski, 2019, p. 32).</w:t>
      </w:r>
    </w:p>
    <w:p w14:paraId="26AEB691" w14:textId="7B248249" w:rsidR="00995C5F" w:rsidRDefault="00CD371E" w:rsidP="00995C5F">
      <w:pPr>
        <w:pStyle w:val="Nagwek2"/>
        <w:keepLines w:val="0"/>
      </w:pPr>
      <w:r>
        <w:t>Nagłówek</w:t>
      </w:r>
    </w:p>
    <w:p w14:paraId="1991FF76" w14:textId="77777777" w:rsidR="00CD371E" w:rsidRDefault="00CD371E" w:rsidP="00CD371E">
      <w:pPr>
        <w:pStyle w:val="Tekstpodstawowy"/>
      </w:pPr>
      <w:r>
        <w:t xml:space="preserve">Wierzę, że nasza kultura i nasze dziedzictwo są niezwykle ważne dla naszej tożsamości jako narodu. </w:t>
      </w:r>
      <w:proofErr w:type="spellStart"/>
      <w:r>
        <w:t>Smith</w:t>
      </w:r>
      <w:proofErr w:type="spellEnd"/>
      <w:r>
        <w:t xml:space="preserve"> (2017) w swojej książce „Polska Kultura: Nasze Korzenie i Tradycje” pisze:</w:t>
      </w:r>
    </w:p>
    <w:p w14:paraId="11022291" w14:textId="064D47E6" w:rsidR="00CD371E" w:rsidRDefault="00CD371E" w:rsidP="00CD371E">
      <w:pPr>
        <w:pStyle w:val="Cytat"/>
      </w:pPr>
      <w:r>
        <w:t>Nasze korzenie i nasze tradycje są naszą tożsamością jako narodu i</w:t>
      </w:r>
      <w:r>
        <w:t> </w:t>
      </w:r>
      <w:r>
        <w:t>powinny być kontynuowane i chronione, aby nasze dziedzictwo zawsze pozostało żywe. To nasze dziedzictwo jest naszą wartością i naszym skarbem, który powinniśmy dbać i pielęgnować. (</w:t>
      </w:r>
      <w:proofErr w:type="spellStart"/>
      <w:r>
        <w:t>Smith</w:t>
      </w:r>
      <w:proofErr w:type="spellEnd"/>
      <w:r>
        <w:t>, 2017, p. 34)</w:t>
      </w:r>
    </w:p>
    <w:p w14:paraId="17A544B8" w14:textId="27B8F2C3" w:rsidR="00EC024C" w:rsidRPr="00EC024C" w:rsidRDefault="00CD371E" w:rsidP="00CD371E">
      <w:pPr>
        <w:pStyle w:val="Tekstpodstawowy"/>
      </w:pPr>
      <w:r>
        <w:t xml:space="preserve">Widzimy więc, jak ważne jest, aby nasze korzenie i nasze tradycje były </w:t>
      </w:r>
      <w:r>
        <w:lastRenderedPageBreak/>
        <w:t>kontynuowane i chronione, aby nasze dziedzictwo zawsze pozostało żywe.</w:t>
      </w:r>
      <w:r>
        <w:t xml:space="preserve"> </w:t>
      </w:r>
      <w:r w:rsidR="00EC024C" w:rsidRPr="00EC024C">
        <w:t xml:space="preserve">Ostatnio oglądałem film </w:t>
      </w:r>
      <w:r w:rsidR="00EC024C">
        <w:t>„</w:t>
      </w:r>
      <w:r w:rsidR="00EC024C" w:rsidRPr="00EC024C">
        <w:t>Król Lew</w:t>
      </w:r>
      <w:r w:rsidR="00EC024C">
        <w:t>”</w:t>
      </w:r>
      <w:r w:rsidR="00EC024C" w:rsidRPr="00EC024C">
        <w:t xml:space="preserve"> (Disney, 1994) i zauważyłem, jak ważne jest, aby zachować nasze dziedzictwo i naszą tożsamość. Film ten pokazuje, jak ważne jest, aby pamiętać o naszych korzeniach i naszej historii.</w:t>
      </w:r>
      <w:r w:rsidR="00EC024C">
        <w:t xml:space="preserve"> </w:t>
      </w:r>
      <w:r w:rsidR="00EC024C" w:rsidRPr="00EC024C">
        <w:t>Jako Polak jestem dumny z naszej historii i naszych dziedzictwa. Nasza kultura i</w:t>
      </w:r>
      <w:r>
        <w:t> </w:t>
      </w:r>
      <w:r w:rsidR="00EC024C" w:rsidRPr="00EC024C">
        <w:t>nasze tradycje są unikalne i wartościowe (Nowak &amp; Kowalski, 2016, p. 56). Wierzę, że nasza młodsza generacja będzie kontynuować naszą tradycję i</w:t>
      </w:r>
      <w:r>
        <w:t> </w:t>
      </w:r>
      <w:r w:rsidR="00EC024C" w:rsidRPr="00EC024C">
        <w:t>nasze dziedzictwo, aby nasze korzenie zawsze pozostały silne i żywe.</w:t>
      </w:r>
    </w:p>
    <w:p w14:paraId="106257F5" w14:textId="6CCECD06" w:rsidR="009C6296" w:rsidRDefault="00EC024C" w:rsidP="009C6296">
      <w:pPr>
        <w:pStyle w:val="Tekstpodstawowy"/>
      </w:pPr>
      <w:r w:rsidRPr="00EC024C">
        <w:t xml:space="preserve">Ostatnio oglądałem wystawę sztuki </w:t>
      </w:r>
      <w:r>
        <w:t>„</w:t>
      </w:r>
      <w:r w:rsidRPr="00EC024C">
        <w:t>Polska Kultura</w:t>
      </w:r>
      <w:r>
        <w:t>”</w:t>
      </w:r>
      <w:r w:rsidRPr="00EC024C">
        <w:t xml:space="preserve"> w muzeum sztuki w</w:t>
      </w:r>
      <w:r w:rsidR="00CD371E">
        <w:t> </w:t>
      </w:r>
      <w:r w:rsidRPr="00EC024C">
        <w:t>Warszawie (Muzeum Sztuki, 2021). Byłem pod wrażeniem różnorodności naszej kultury i naszych tradycji, które są tak ważne dla naszego narodu.</w:t>
      </w:r>
      <w:r w:rsidR="009C6296">
        <w:t xml:space="preserve"> </w:t>
      </w:r>
    </w:p>
    <w:p w14:paraId="4380C759" w14:textId="21A86A03" w:rsidR="00454883" w:rsidRDefault="00454883" w:rsidP="00454883">
      <w:pPr>
        <w:pStyle w:val="Nagwek2"/>
        <w:keepLines w:val="0"/>
      </w:pPr>
      <w:r>
        <w:t>Nagłówek</w:t>
      </w:r>
    </w:p>
    <w:p w14:paraId="4C323F2B" w14:textId="6DF1423F" w:rsidR="009C6296" w:rsidRDefault="009C6296" w:rsidP="009C6296">
      <w:pPr>
        <w:pStyle w:val="Tekstpodstawowy"/>
      </w:pPr>
      <w:r>
        <w:t>Wierzę, że nasze korzenie i nasze dziedzictwo są bardzo ważne dla naszej przyszłości (</w:t>
      </w:r>
      <w:proofErr w:type="spellStart"/>
      <w:r>
        <w:t>Smith</w:t>
      </w:r>
      <w:proofErr w:type="spellEnd"/>
      <w:r>
        <w:t>, 2018, p. 23). Dlatego też, zawsze staram się uczyć młodsze pokolenie o naszej historii i naszych tradycjach, aby nasze korzenie pozostały żywe i aby nasze dziedzictwo było kontynuowane.</w:t>
      </w:r>
      <w:r>
        <w:t xml:space="preserve"> </w:t>
      </w:r>
      <w:r>
        <w:t>Ostatnio odwiedziłem stronę internetową na temat naszej kultury i naszych tradycji (Polska Kultura, 2021). Byłem pod wrażeniem ilości informacji, jakie tam znalazłem i jak łatwo było znaleźć odpowiedzi na moje pytania.</w:t>
      </w:r>
    </w:p>
    <w:p w14:paraId="42FD8892" w14:textId="2F97EE74" w:rsidR="009C6296" w:rsidRDefault="009C6296" w:rsidP="009C6296">
      <w:pPr>
        <w:pStyle w:val="Tekstpodstawowy"/>
      </w:pPr>
      <w:r>
        <w:t xml:space="preserve">Wierzę, że nasza kultura i nasze dziedzictwo są niezwykle ważne dla naszej przyszłości i dlatego też, zawsze będę </w:t>
      </w:r>
      <w:proofErr w:type="spellStart"/>
      <w:r>
        <w:t>staral</w:t>
      </w:r>
      <w:proofErr w:type="spellEnd"/>
      <w:r>
        <w:t xml:space="preserve"> się chronić i kontynuować nasze korzenie (</w:t>
      </w:r>
      <w:proofErr w:type="spellStart"/>
      <w:r>
        <w:t>Smith</w:t>
      </w:r>
      <w:proofErr w:type="spellEnd"/>
      <w:r>
        <w:t xml:space="preserve"> &amp; Kowalski, 2019, p. 45). Wierzę, że nasze dziedzictwo jest naszą wartością i naszym skarbem, który powinniśmy kontynuować i chronić dla przyszłych pokoleń.</w:t>
      </w:r>
      <w:r>
        <w:t xml:space="preserve"> </w:t>
      </w:r>
      <w:r>
        <w:t>Ostatnio oglądałem film na YouTube na temat naszej kultury i naszych tradycji (Polska Kultura, YouTube, 2020). Byłem pod wrażeniem jak wiele ciekawych informacji można tam znaleźć i jak łatwo jest uczyć się o naszej kulturze poprzez filmy.</w:t>
      </w:r>
    </w:p>
    <w:p w14:paraId="1CD8DB78" w14:textId="7BB78DEF" w:rsidR="00BC1277" w:rsidRDefault="009C6296" w:rsidP="009C6296">
      <w:pPr>
        <w:pStyle w:val="Tekstpodstawowy"/>
      </w:pPr>
      <w:r>
        <w:t>Wierzę, że nasza kultura i nasze dziedzictwo są niezwykle ważne dla naszej tożsamości jako narodu (Encyclopedia of Polish Culture, 2021). Wierzę, że nasze korzenie i nasze tradycje powinny być kontynuowane i chronione, aby nasze dziedzictwo zawsze pozostało żywe.</w:t>
      </w:r>
      <w:r>
        <w:t xml:space="preserve"> </w:t>
      </w:r>
      <w:r>
        <w:t>W ten sposób, nasze dziedzictwo i nasze korzenie będą trwać wiecznie i nasza młodsza generac</w:t>
      </w:r>
      <w:r>
        <w:t>ja</w:t>
      </w:r>
      <w:r w:rsidR="008818A3">
        <w:t>.</w:t>
      </w:r>
    </w:p>
    <w:p w14:paraId="668BB4C4" w14:textId="401A21AA" w:rsidR="001242E7" w:rsidRDefault="001242E7" w:rsidP="001242E7">
      <w:pPr>
        <w:pStyle w:val="Nagwek2"/>
        <w:keepLines w:val="0"/>
      </w:pPr>
      <w:r>
        <w:lastRenderedPageBreak/>
        <w:t>Wnioski</w:t>
      </w:r>
    </w:p>
    <w:p w14:paraId="0E58DC5D" w14:textId="259CE9B6" w:rsidR="00935AD7" w:rsidRDefault="001242E7" w:rsidP="0099109C">
      <w:pPr>
        <w:pStyle w:val="Tekstpodstawowy"/>
      </w:pPr>
      <w:r w:rsidRPr="001242E7">
        <w:t xml:space="preserve">Podsumowując, nasze kultura i dziedzictwo są kluczowe dla naszej tożsamości jako narodu. Jak zauważyli Jones i </w:t>
      </w:r>
      <w:proofErr w:type="spellStart"/>
      <w:r w:rsidRPr="001242E7">
        <w:t>Smith</w:t>
      </w:r>
      <w:proofErr w:type="spellEnd"/>
      <w:r w:rsidRPr="001242E7">
        <w:t xml:space="preserve"> (2019), nasze korzenie i</w:t>
      </w:r>
      <w:r w:rsidR="0013339B">
        <w:t> </w:t>
      </w:r>
      <w:r w:rsidRPr="001242E7">
        <w:t>tradycje dają nam poczucie stabilizacji i tożsamości, a nasze dziedzictwo jest naszym skarbem, który powinniśmy chronić i pielęgnować. Artykuł Nowaka (2017) ukazuje ważność utrzymania naszych korzeni i naszej historii, aby nasze dziedzictwo pozostało żywe. Film „Król Lew” (Disney, 1994) pokazuje również, jak ważne jest pamiętanie o naszych korzeniach i naszej historii. Jako Polak jestem dumny z naszej historii i naszych dziedzictwa i</w:t>
      </w:r>
      <w:r w:rsidR="0013339B">
        <w:t> </w:t>
      </w:r>
      <w:r w:rsidRPr="001242E7">
        <w:t>wierzę, że nasza młodsza generacja będzie je kontynuować</w:t>
      </w:r>
    </w:p>
    <w:p w14:paraId="0424FC86" w14:textId="43EA86A8" w:rsidR="00935AD7" w:rsidRDefault="00935AD7" w:rsidP="0099109C">
      <w:pPr>
        <w:pStyle w:val="Nagwek7"/>
      </w:pPr>
      <w:r>
        <w:t>Notatka Autorska</w:t>
      </w:r>
    </w:p>
    <w:p w14:paraId="68E99513" w14:textId="57145360" w:rsidR="00935AD7" w:rsidRPr="00EC024C" w:rsidRDefault="00935AD7" w:rsidP="00935AD7">
      <w:pPr>
        <w:pStyle w:val="Tekstpodstawowy"/>
      </w:pPr>
      <w:r>
        <w:t xml:space="preserve">Jako autor tego artykułu chciałbym podkreślić, że wszystkie przedstawione tutaj poglądy i wyniki badań są moimi własnymi i nie odzwierciedlają oficjalnego stanowiska </w:t>
      </w:r>
      <w:r w:rsidR="00F21300" w:rsidRPr="0099109C">
        <w:t>Uniwersytet</w:t>
      </w:r>
      <w:r w:rsidR="00F70CCA">
        <w:t>u</w:t>
      </w:r>
      <w:r w:rsidR="00F21300" w:rsidRPr="0099109C">
        <w:t xml:space="preserve"> Marii Curie-Skłodowskiej </w:t>
      </w:r>
      <w:r w:rsidR="00F21300">
        <w:t>w Lublinie</w:t>
      </w:r>
      <w:r>
        <w:t>. Pragnę również wyrazić wdzięczność moim współpracownikom i mentorom za ich wsparcie i pomoc przy realizacji tego projektu.</w:t>
      </w:r>
    </w:p>
    <w:bookmarkEnd w:id="2"/>
    <w:p w14:paraId="5702D551" w14:textId="77777777" w:rsidR="008818A3" w:rsidRDefault="008818A3">
      <w:pPr>
        <w:widowControl/>
        <w:suppressAutoHyphens w:val="0"/>
        <w:rPr>
          <w:rFonts w:ascii="Arial" w:eastAsiaTheme="majorEastAsia" w:hAnsi="Arial" w:cstheme="majorBidi"/>
          <w:b/>
          <w:color w:val="000000" w:themeColor="text1"/>
          <w:sz w:val="28"/>
          <w:szCs w:val="26"/>
        </w:rPr>
      </w:pPr>
      <w:r>
        <w:br w:type="page"/>
      </w:r>
    </w:p>
    <w:p w14:paraId="37C7F378" w14:textId="126EAE75" w:rsidR="001C2A36" w:rsidRPr="00FD0790" w:rsidRDefault="001C2A36" w:rsidP="00413B7B">
      <w:pPr>
        <w:pStyle w:val="Nagwek2"/>
        <w:keepLines w:val="0"/>
      </w:pPr>
      <w:r w:rsidRPr="00FD0790">
        <w:lastRenderedPageBreak/>
        <w:t>Bibliografia</w:t>
      </w:r>
      <w:r w:rsidR="008E430F">
        <w:t xml:space="preserve"> (APA)</w:t>
      </w:r>
    </w:p>
    <w:p w14:paraId="6D798462" w14:textId="77777777" w:rsidR="008E430F" w:rsidRDefault="008E430F" w:rsidP="00681CD0">
      <w:pPr>
        <w:pStyle w:val="Akapitzlist"/>
        <w:numPr>
          <w:ilvl w:val="0"/>
          <w:numId w:val="1"/>
        </w:numPr>
        <w:ind w:left="714" w:hanging="357"/>
      </w:pPr>
      <w:r w:rsidRPr="00681CD0">
        <w:t>Disney, (1994). Król Lew. Wydawnictwo Filmowe.</w:t>
      </w:r>
    </w:p>
    <w:p w14:paraId="69D88CA6" w14:textId="77777777" w:rsidR="008E430F" w:rsidRPr="00681CD0" w:rsidRDefault="008E430F" w:rsidP="00681CD0">
      <w:pPr>
        <w:pStyle w:val="Akapitzlist"/>
        <w:numPr>
          <w:ilvl w:val="0"/>
          <w:numId w:val="1"/>
        </w:numPr>
        <w:ind w:left="714" w:hanging="357"/>
      </w:pPr>
      <w:r w:rsidRPr="00681CD0">
        <w:rPr>
          <w:lang w:val="en-US"/>
        </w:rPr>
        <w:t xml:space="preserve">Jones, J. </w:t>
      </w:r>
      <w:proofErr w:type="spellStart"/>
      <w:r w:rsidRPr="00681CD0">
        <w:rPr>
          <w:lang w:val="en-US"/>
        </w:rPr>
        <w:t>i</w:t>
      </w:r>
      <w:proofErr w:type="spellEnd"/>
      <w:r w:rsidRPr="00681CD0">
        <w:rPr>
          <w:lang w:val="en-US"/>
        </w:rPr>
        <w:t xml:space="preserve"> Smith, S. (2019). </w:t>
      </w:r>
      <w:r w:rsidRPr="00681CD0">
        <w:t>Kultura i Historia. Warszawa: Wydawnictwo Naukowe.</w:t>
      </w:r>
    </w:p>
    <w:p w14:paraId="3398BB02" w14:textId="77777777" w:rsidR="008E430F" w:rsidRPr="008E430F" w:rsidRDefault="008E430F" w:rsidP="00681CD0">
      <w:pPr>
        <w:pStyle w:val="Akapitzlist"/>
        <w:numPr>
          <w:ilvl w:val="0"/>
          <w:numId w:val="1"/>
        </w:numPr>
        <w:ind w:left="714" w:hanging="357"/>
        <w:rPr>
          <w:lang w:val="en-US"/>
        </w:rPr>
      </w:pPr>
      <w:r w:rsidRPr="008E430F">
        <w:t xml:space="preserve">Kowalski, A. (2020, </w:t>
      </w:r>
      <w:proofErr w:type="spellStart"/>
      <w:r w:rsidRPr="008E430F">
        <w:t>June</w:t>
      </w:r>
      <w:proofErr w:type="spellEnd"/>
      <w:r w:rsidRPr="008E430F">
        <w:t xml:space="preserve">). Kultura i tradycje. </w:t>
      </w:r>
      <w:r w:rsidRPr="008E430F">
        <w:rPr>
          <w:lang w:val="en-US"/>
        </w:rPr>
        <w:t xml:space="preserve">Facebook. [Post]. </w:t>
      </w:r>
      <w:hyperlink r:id="rId11" w:history="1">
        <w:r w:rsidRPr="003013F9">
          <w:rPr>
            <w:rStyle w:val="Hipercze"/>
            <w:lang w:val="en-US"/>
          </w:rPr>
          <w:t>https://www.facebook.com/kowalski/posts/10106148988720208</w:t>
        </w:r>
      </w:hyperlink>
      <w:r w:rsidRPr="008E430F">
        <w:rPr>
          <w:lang w:val="en-US"/>
        </w:rPr>
        <w:t>.</w:t>
      </w:r>
    </w:p>
    <w:p w14:paraId="054B1B7D" w14:textId="77777777" w:rsidR="008E430F" w:rsidRPr="00681CD0" w:rsidRDefault="008E430F" w:rsidP="00681CD0">
      <w:pPr>
        <w:pStyle w:val="Akapitzlist"/>
        <w:numPr>
          <w:ilvl w:val="0"/>
          <w:numId w:val="1"/>
        </w:numPr>
        <w:ind w:left="714" w:hanging="357"/>
      </w:pPr>
      <w:r w:rsidRPr="00681CD0">
        <w:t>Kowalski, K. (2019). Moja Miłość do Ojczyzny. Warszawa: Wydawnictwo Naukowe.</w:t>
      </w:r>
    </w:p>
    <w:p w14:paraId="2D6A4322" w14:textId="77777777" w:rsidR="008E430F" w:rsidRPr="00681CD0" w:rsidRDefault="008E430F" w:rsidP="00681CD0">
      <w:pPr>
        <w:pStyle w:val="Akapitzlist"/>
        <w:numPr>
          <w:ilvl w:val="0"/>
          <w:numId w:val="1"/>
        </w:numPr>
        <w:ind w:left="714" w:hanging="357"/>
      </w:pPr>
      <w:r w:rsidRPr="00681CD0">
        <w:t>Kowalski, K. i Nowak, N. (2018). Nasze Korzenie i Tradycje. Warszawa: Wydawnictwo Naukowe.</w:t>
      </w:r>
    </w:p>
    <w:p w14:paraId="609E3615" w14:textId="77777777" w:rsidR="008E430F" w:rsidRPr="00681CD0" w:rsidRDefault="008E430F" w:rsidP="00681CD0">
      <w:pPr>
        <w:pStyle w:val="Akapitzlist"/>
        <w:numPr>
          <w:ilvl w:val="0"/>
          <w:numId w:val="1"/>
        </w:numPr>
        <w:ind w:left="714" w:hanging="357"/>
      </w:pPr>
      <w:r w:rsidRPr="00681CD0">
        <w:t>Nowak, N. (2017). „Polska Kultura”. Czasopismo Naukowe. Warszawa: Wydawnictwo Naukowe.</w:t>
      </w:r>
    </w:p>
    <w:p w14:paraId="308DAF74" w14:textId="77777777" w:rsidR="008E430F" w:rsidRPr="00681CD0" w:rsidRDefault="008E430F" w:rsidP="00681CD0">
      <w:pPr>
        <w:pStyle w:val="Akapitzlist"/>
        <w:numPr>
          <w:ilvl w:val="0"/>
          <w:numId w:val="1"/>
        </w:numPr>
        <w:ind w:left="714" w:hanging="357"/>
      </w:pPr>
      <w:proofErr w:type="spellStart"/>
      <w:r w:rsidRPr="00681CD0">
        <w:t>Smith</w:t>
      </w:r>
      <w:proofErr w:type="spellEnd"/>
      <w:r w:rsidRPr="00681CD0">
        <w:t>, S. (2017). „Polska Kultura: Nasze Korzenie i Tradycje”. Warszawa: Wydawnictwo Naukowe.</w:t>
      </w:r>
    </w:p>
    <w:sectPr w:rsidR="008E430F" w:rsidRPr="00681CD0" w:rsidSect="002849B1">
      <w:headerReference w:type="default" r:id="rId12"/>
      <w:headerReference w:type="first" r:id="rId13"/>
      <w:footnotePr>
        <w:numRestart w:val="eachSect"/>
      </w:footnotePr>
      <w:pgSz w:w="11906" w:h="16838" w:code="9"/>
      <w:pgMar w:top="1418" w:right="1418" w:bottom="1418" w:left="141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63AF3" w14:textId="77777777" w:rsidR="00DD2964" w:rsidRDefault="00DD2964">
      <w:r>
        <w:separator/>
      </w:r>
    </w:p>
    <w:p w14:paraId="10005E36" w14:textId="77777777" w:rsidR="00DD2964" w:rsidRDefault="00DD2964"/>
  </w:endnote>
  <w:endnote w:type="continuationSeparator" w:id="0">
    <w:p w14:paraId="01C2FCA0" w14:textId="77777777" w:rsidR="00DD2964" w:rsidRDefault="00DD2964">
      <w:r>
        <w:continuationSeparator/>
      </w:r>
    </w:p>
    <w:p w14:paraId="30623029" w14:textId="77777777" w:rsidR="00DD2964" w:rsidRDefault="00DD29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02943" w14:textId="0F42DDD8" w:rsidR="005F6801" w:rsidRPr="00E16BC2" w:rsidRDefault="005F6801" w:rsidP="00E16BC2">
    <w:pPr>
      <w:pStyle w:val="Stopka"/>
      <w:tabs>
        <w:tab w:val="clear" w:pos="4536"/>
        <w:tab w:val="center" w:pos="4535"/>
      </w:tabs>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735D5" w14:textId="77777777" w:rsidR="00DD2964" w:rsidRDefault="00DD2964">
      <w:r>
        <w:separator/>
      </w:r>
    </w:p>
    <w:p w14:paraId="2EA8E480" w14:textId="77777777" w:rsidR="00DD2964" w:rsidRDefault="00DD2964"/>
  </w:footnote>
  <w:footnote w:type="continuationSeparator" w:id="0">
    <w:p w14:paraId="2623A40C" w14:textId="77777777" w:rsidR="00DD2964" w:rsidRDefault="00DD2964">
      <w:r>
        <w:continuationSeparator/>
      </w:r>
    </w:p>
    <w:p w14:paraId="40591F73" w14:textId="77777777" w:rsidR="00DD2964" w:rsidRDefault="00DD2964"/>
  </w:footnote>
  <w:footnote w:id="1">
    <w:p w14:paraId="6EF04A9D" w14:textId="04464D70" w:rsidR="001C2A36" w:rsidRPr="0099109C" w:rsidRDefault="001C2A36" w:rsidP="0099109C">
      <w:pPr>
        <w:pStyle w:val="Tekstprzypisudolnego"/>
      </w:pPr>
      <w:r w:rsidRPr="00ED2C57">
        <w:rPr>
          <w:rStyle w:val="Odwoanieprzypisudolnego"/>
          <w:sz w:val="18"/>
          <w:szCs w:val="18"/>
        </w:rPr>
        <w:footnoteRef/>
      </w:r>
      <w:r w:rsidRPr="0099109C">
        <w:t xml:space="preserve"> </w:t>
      </w:r>
      <w:r w:rsidR="0012434A">
        <w:t>Doktorant w zakładzie literatury.</w:t>
      </w:r>
      <w:r w:rsidR="0099109C" w:rsidRPr="0099109C">
        <w:t xml:space="preserve"> Uniwersytet Marii Curie-Skłodowskiej w Lublinie. Zainteresowania badawcze: Literatura polska XIX wieku, poezja romantyczna, narodowe i kulturowe aspekty dzieł literackich</w:t>
      </w:r>
      <w:r w:rsidR="0099109C">
        <w:t xml:space="preserve">, historia, </w:t>
      </w:r>
      <w:r w:rsidR="0012434A">
        <w:t>filozofia</w:t>
      </w:r>
      <w:r w:rsidR="0099109C">
        <w:t>.</w:t>
      </w:r>
      <w:r w:rsidR="0099109C" w:rsidRPr="0099109C">
        <w:t xml:space="preserve"> </w:t>
      </w:r>
      <w:hyperlink r:id="rId1" w:history="1">
        <w:r w:rsidR="0099109C" w:rsidRPr="0099109C">
          <w:rPr>
            <w:rStyle w:val="Hipercze"/>
            <w:sz w:val="18"/>
            <w:szCs w:val="18"/>
          </w:rPr>
          <w:t>adam.mickiewicz@umcs.edu.pl</w:t>
        </w:r>
      </w:hyperlink>
      <w:r w:rsidR="0099109C" w:rsidRPr="0099109C">
        <w:t xml:space="preserve"> ORCID: 0000-0002-4869-4849.</w:t>
      </w:r>
    </w:p>
  </w:footnote>
  <w:footnote w:id="2">
    <w:p w14:paraId="5E517C92" w14:textId="26C3162B" w:rsidR="009C6296" w:rsidRPr="006C4AD3" w:rsidRDefault="009C6296" w:rsidP="009C6296">
      <w:pPr>
        <w:pageBreakBefore/>
        <w:widowControl/>
        <w:suppressLineNumbers/>
        <w:pBdr>
          <w:top w:val="nil"/>
          <w:left w:val="nil"/>
          <w:bottom w:val="nil"/>
          <w:right w:val="nil"/>
          <w:between w:val="nil"/>
        </w:pBdr>
        <w:spacing w:before="100" w:beforeAutospacing="1" w:after="100" w:afterAutospacing="1"/>
        <w:ind w:left="284" w:right="284"/>
        <w:contextualSpacing/>
        <w:jc w:val="both"/>
        <w:rPr>
          <w:rFonts w:ascii="Times New Roman" w:eastAsia="Times New Roman" w:hAnsi="Times New Roman" w:cs="Times New Roman"/>
          <w:iCs/>
          <w:color w:val="000000"/>
          <w:sz w:val="18"/>
          <w:szCs w:val="18"/>
        </w:rPr>
      </w:pPr>
      <w:r w:rsidRPr="00ED2C57">
        <w:rPr>
          <w:sz w:val="18"/>
          <w:szCs w:val="18"/>
          <w:vertAlign w:val="superscript"/>
        </w:rPr>
        <w:footnoteRef/>
      </w:r>
      <w:r w:rsidRPr="006C4AD3">
        <w:rPr>
          <w:rFonts w:ascii="Times New Roman" w:eastAsia="Times New Roman" w:hAnsi="Times New Roman" w:cs="Times New Roman"/>
          <w:color w:val="000000"/>
        </w:rPr>
        <w:t xml:space="preserve"> </w:t>
      </w:r>
      <w:r w:rsidR="006C4AD3" w:rsidRPr="006C4AD3">
        <w:rPr>
          <w:rFonts w:ascii="Times New Roman" w:eastAsia="Times New Roman" w:hAnsi="Times New Roman" w:cs="Times New Roman"/>
          <w:iCs/>
          <w:color w:val="000000"/>
        </w:rPr>
        <w:t>Znalazłem także interesujący wpis na Facebooku na temat naszej kultury i naszych tradycji (Kowalski, Facebook, 2020). Ten wpis był inspirujący i pokazywał, jak nasza kultura jest ważna dla naszej tożsamości jako narodu</w:t>
      </w:r>
      <w:r w:rsidR="006C4AD3">
        <w:rPr>
          <w:rFonts w:ascii="Times New Roman" w:eastAsia="Times New Roman" w:hAnsi="Times New Roman" w:cs="Times New Roman"/>
          <w:iCs/>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EC88" w14:textId="0C6104A8" w:rsidR="003E2F52" w:rsidRPr="00527FFA" w:rsidRDefault="003E2F52" w:rsidP="003E2F52">
    <w:pPr>
      <w:pStyle w:val="Nagwek"/>
      <w:rPr>
        <w:rFonts w:ascii="Times New Roman" w:hAnsi="Times New Roman" w:cs="Times New Roman"/>
      </w:rPr>
    </w:pPr>
    <w:r w:rsidRPr="00527FFA">
      <w:rPr>
        <w:rFonts w:ascii="Times New Roman" w:hAnsi="Times New Roman" w:cs="Times New Roman"/>
      </w:rPr>
      <w:t xml:space="preserve">Kultura i Historia nr </w:t>
    </w:r>
    <w:r w:rsidR="00617E00">
      <w:rPr>
        <w:rFonts w:ascii="Times New Roman" w:hAnsi="Times New Roman" w:cs="Times New Roman"/>
      </w:rPr>
      <w:t>XX</w:t>
    </w:r>
    <w:r w:rsidRPr="00527FFA">
      <w:rPr>
        <w:rFonts w:ascii="Times New Roman" w:hAnsi="Times New Roman" w:cs="Times New Roman"/>
      </w:rPr>
      <w:t>/20</w:t>
    </w:r>
    <w:r w:rsidR="00617E00">
      <w:rPr>
        <w:rFonts w:ascii="Times New Roman" w:hAnsi="Times New Roman" w:cs="Times New Roman"/>
      </w:rPr>
      <w:t>XX</w:t>
    </w:r>
    <w:r w:rsidRPr="00527FFA">
      <w:rPr>
        <w:rFonts w:ascii="Times New Roman" w:hAnsi="Times New Roman" w:cs="Times New Roman"/>
      </w:rPr>
      <w:t>(</w:t>
    </w:r>
    <w:r w:rsidR="00617E00">
      <w:rPr>
        <w:rFonts w:ascii="Times New Roman" w:hAnsi="Times New Roman" w:cs="Times New Roman"/>
      </w:rPr>
      <w:t>X</w:t>
    </w:r>
    <w:r w:rsidRPr="00527FFA">
      <w:rPr>
        <w:rFonts w:ascii="Times New Roman" w:hAnsi="Times New Roman" w:cs="Times New Roman"/>
      </w:rPr>
      <w:t>)</w:t>
    </w:r>
  </w:p>
  <w:p w14:paraId="09891F09" w14:textId="77777777" w:rsidR="003E2F52" w:rsidRPr="00527FFA" w:rsidRDefault="003E2F52" w:rsidP="003E2F52">
    <w:pPr>
      <w:pStyle w:val="Nagwek"/>
      <w:pBdr>
        <w:bottom w:val="single" w:sz="6" w:space="1" w:color="auto"/>
      </w:pBdr>
      <w:tabs>
        <w:tab w:val="clear" w:pos="4536"/>
        <w:tab w:val="clear" w:pos="9072"/>
        <w:tab w:val="left" w:pos="2333"/>
      </w:tabs>
      <w:rPr>
        <w:rFonts w:ascii="Times New Roman" w:hAnsi="Times New Roman" w:cs="Times New Roman"/>
      </w:rPr>
    </w:pPr>
    <w:r w:rsidRPr="00527FFA">
      <w:rPr>
        <w:rFonts w:ascii="Times New Roman" w:hAnsi="Times New Roman" w:cs="Times New Roman"/>
      </w:rPr>
      <w:t xml:space="preserve">ISSN 1642-9826     </w:t>
    </w:r>
  </w:p>
  <w:p w14:paraId="6C785909" w14:textId="59C89C74" w:rsidR="003E2F52" w:rsidRPr="00333E32" w:rsidRDefault="003E2F52">
    <w:pPr>
      <w:pStyle w:val="Nagwek"/>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59BF" w14:textId="77777777" w:rsidR="00A85071" w:rsidRPr="00CB0A01" w:rsidRDefault="00A85071" w:rsidP="00CB0A01">
    <w:pPr>
      <w:pStyle w:val="Nagwek"/>
      <w:rPr>
        <w:rFonts w:ascii="Times New Roman" w:hAnsi="Times New Roman" w:cs="Times New Roman"/>
      </w:rPr>
    </w:pPr>
    <w:r w:rsidRPr="00CB0A01">
      <w:rPr>
        <w:rFonts w:ascii="Times New Roman" w:hAnsi="Times New Roman" w:cs="Times New Roman"/>
      </w:rPr>
      <w:t xml:space="preserve">Kultura i Historia nr </w:t>
    </w:r>
    <w:r>
      <w:rPr>
        <w:rFonts w:ascii="Times New Roman" w:hAnsi="Times New Roman" w:cs="Times New Roman"/>
      </w:rPr>
      <w:t>40</w:t>
    </w:r>
    <w:r w:rsidRPr="00CB0A01">
      <w:rPr>
        <w:rFonts w:ascii="Times New Roman" w:hAnsi="Times New Roman" w:cs="Times New Roman"/>
      </w:rPr>
      <w:t>/2021(</w:t>
    </w:r>
    <w:r>
      <w:rPr>
        <w:rFonts w:ascii="Times New Roman" w:hAnsi="Times New Roman" w:cs="Times New Roman"/>
      </w:rPr>
      <w:t>2</w:t>
    </w:r>
    <w:r w:rsidRPr="00CB0A01">
      <w:rPr>
        <w:rFonts w:ascii="Times New Roman" w:hAnsi="Times New Roman" w:cs="Times New Roman"/>
      </w:rPr>
      <w:t>)</w:t>
    </w:r>
  </w:p>
  <w:p w14:paraId="35B52EBE" w14:textId="77777777" w:rsidR="00FA003B" w:rsidRDefault="00A85071" w:rsidP="00CB0A01">
    <w:pPr>
      <w:pStyle w:val="Nagwek"/>
      <w:pBdr>
        <w:bottom w:val="single" w:sz="6" w:space="1" w:color="auto"/>
      </w:pBdr>
      <w:tabs>
        <w:tab w:val="clear" w:pos="4536"/>
        <w:tab w:val="clear" w:pos="9072"/>
        <w:tab w:val="left" w:pos="2333"/>
      </w:tabs>
      <w:rPr>
        <w:rFonts w:ascii="Times New Roman" w:hAnsi="Times New Roman" w:cs="Times New Roman"/>
      </w:rPr>
    </w:pPr>
    <w:r w:rsidRPr="00CB0A01">
      <w:rPr>
        <w:rFonts w:ascii="Times New Roman" w:hAnsi="Times New Roman" w:cs="Times New Roman"/>
      </w:rPr>
      <w:t>ISSN 1642-9826</w:t>
    </w:r>
    <w:r w:rsidR="00FA003B">
      <w:rPr>
        <w:rFonts w:ascii="Times New Roman" w:hAnsi="Times New Roman" w:cs="Times New Roman"/>
      </w:rPr>
      <w:t xml:space="preserve">     </w:t>
    </w:r>
  </w:p>
  <w:p w14:paraId="7C4FC369" w14:textId="74888DCF" w:rsidR="00A85071" w:rsidRPr="00CB0A01" w:rsidRDefault="00A85071" w:rsidP="00CB0A01">
    <w:pPr>
      <w:pStyle w:val="Nagwek"/>
      <w:tabs>
        <w:tab w:val="clear" w:pos="4536"/>
        <w:tab w:val="clear" w:pos="9072"/>
        <w:tab w:val="left" w:pos="2333"/>
      </w:tabs>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E7C8" w14:textId="77777777" w:rsidR="000E001A" w:rsidRDefault="000E001A">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2823" w14:textId="25ED100C" w:rsidR="0035626C" w:rsidRPr="00CB0A01" w:rsidRDefault="00FD0790" w:rsidP="00CB0A01">
    <w:pPr>
      <w:pStyle w:val="Nagwek"/>
      <w:rPr>
        <w:rFonts w:ascii="Times New Roman" w:hAnsi="Times New Roman" w:cs="Times New Roman"/>
      </w:rPr>
    </w:pPr>
    <w:r>
      <w:rPr>
        <w:rFonts w:ascii="Times New Roman" w:hAnsi="Times New Roman" w:cs="Times New Roman"/>
      </w:rPr>
      <w:t>Kultura i Historia nr 42/2022(2)</w:t>
    </w:r>
  </w:p>
  <w:p w14:paraId="4D41AD5A" w14:textId="77777777" w:rsidR="00FA003B" w:rsidRDefault="0035626C" w:rsidP="00CB0A01">
    <w:pPr>
      <w:pStyle w:val="Nagwek"/>
      <w:pBdr>
        <w:bottom w:val="single" w:sz="6" w:space="1" w:color="auto"/>
      </w:pBdr>
      <w:tabs>
        <w:tab w:val="clear" w:pos="4536"/>
        <w:tab w:val="clear" w:pos="9072"/>
        <w:tab w:val="left" w:pos="2333"/>
      </w:tabs>
      <w:rPr>
        <w:rFonts w:ascii="Times New Roman" w:hAnsi="Times New Roman" w:cs="Times New Roman"/>
      </w:rPr>
    </w:pPr>
    <w:r w:rsidRPr="00CB0A01">
      <w:rPr>
        <w:rFonts w:ascii="Times New Roman" w:hAnsi="Times New Roman" w:cs="Times New Roman"/>
      </w:rPr>
      <w:t>ISSN 1642-9826</w:t>
    </w:r>
    <w:r w:rsidR="00FA003B">
      <w:rPr>
        <w:rFonts w:ascii="Times New Roman" w:hAnsi="Times New Roman" w:cs="Times New Roman"/>
      </w:rPr>
      <w:t xml:space="preserve">     </w:t>
    </w:r>
  </w:p>
  <w:p w14:paraId="410E09EC" w14:textId="77777777" w:rsidR="00333E32" w:rsidRPr="00CB0A01" w:rsidRDefault="00333E32" w:rsidP="00CB0A01">
    <w:pPr>
      <w:pStyle w:val="Nagwek"/>
      <w:tabs>
        <w:tab w:val="clear" w:pos="4536"/>
        <w:tab w:val="clear" w:pos="9072"/>
        <w:tab w:val="left" w:pos="2333"/>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E3316"/>
    <w:multiLevelType w:val="hybridMultilevel"/>
    <w:tmpl w:val="01E4C45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 w15:restartNumberingAfterBreak="0">
    <w:nsid w:val="104F481E"/>
    <w:multiLevelType w:val="hybridMultilevel"/>
    <w:tmpl w:val="A6988526"/>
    <w:lvl w:ilvl="0" w:tplc="0C7E7F8A">
      <w:start w:val="1"/>
      <w:numFmt w:val="decimal"/>
      <w:pStyle w:val="Akapitzlist"/>
      <w:lvlText w:val="%1."/>
      <w:lvlJc w:val="left"/>
      <w:pPr>
        <w:ind w:left="720" w:hanging="360"/>
      </w:pPr>
    </w:lvl>
    <w:lvl w:ilvl="1" w:tplc="7826E2BC">
      <w:start w:val="1"/>
      <w:numFmt w:val="lowerLetter"/>
      <w:lvlText w:val="%2."/>
      <w:lvlJc w:val="left"/>
      <w:pPr>
        <w:ind w:left="1440" w:hanging="360"/>
      </w:pPr>
    </w:lvl>
    <w:lvl w:ilvl="2" w:tplc="8192562A">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DE3486D"/>
    <w:multiLevelType w:val="hybridMultilevel"/>
    <w:tmpl w:val="B7C24614"/>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3" w15:restartNumberingAfterBreak="0">
    <w:nsid w:val="1EC52EE4"/>
    <w:multiLevelType w:val="hybridMultilevel"/>
    <w:tmpl w:val="3D6A875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 w15:restartNumberingAfterBreak="0">
    <w:nsid w:val="245C126E"/>
    <w:multiLevelType w:val="hybridMultilevel"/>
    <w:tmpl w:val="716E1030"/>
    <w:lvl w:ilvl="0" w:tplc="04150001">
      <w:start w:val="1"/>
      <w:numFmt w:val="bullet"/>
      <w:lvlText w:val=""/>
      <w:lvlJc w:val="left"/>
      <w:pPr>
        <w:ind w:left="2421" w:hanging="360"/>
      </w:pPr>
      <w:rPr>
        <w:rFonts w:ascii="Symbol" w:hAnsi="Symbol" w:hint="default"/>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abstractNum w:abstractNumId="5" w15:restartNumberingAfterBreak="0">
    <w:nsid w:val="2504401E"/>
    <w:multiLevelType w:val="hybridMultilevel"/>
    <w:tmpl w:val="FB4AE95A"/>
    <w:lvl w:ilvl="0" w:tplc="04150001">
      <w:start w:val="1"/>
      <w:numFmt w:val="bullet"/>
      <w:lvlText w:val=""/>
      <w:lvlJc w:val="left"/>
      <w:pPr>
        <w:ind w:left="1571" w:hanging="360"/>
      </w:pPr>
      <w:rPr>
        <w:rFonts w:ascii="Symbol" w:hAnsi="Symbol" w:hint="default"/>
      </w:rPr>
    </w:lvl>
    <w:lvl w:ilvl="1" w:tplc="04150003">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6" w15:restartNumberingAfterBreak="0">
    <w:nsid w:val="2D9262C8"/>
    <w:multiLevelType w:val="hybridMultilevel"/>
    <w:tmpl w:val="BD329A9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7" w15:restartNumberingAfterBreak="0">
    <w:nsid w:val="3B590515"/>
    <w:multiLevelType w:val="hybridMultilevel"/>
    <w:tmpl w:val="2E2495C8"/>
    <w:lvl w:ilvl="0" w:tplc="04150001">
      <w:start w:val="1"/>
      <w:numFmt w:val="bullet"/>
      <w:lvlText w:val=""/>
      <w:lvlJc w:val="left"/>
      <w:pPr>
        <w:ind w:left="2421" w:hanging="360"/>
      </w:pPr>
      <w:rPr>
        <w:rFonts w:ascii="Symbol" w:hAnsi="Symbol" w:hint="default"/>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abstractNum w:abstractNumId="8" w15:restartNumberingAfterBreak="0">
    <w:nsid w:val="405E2A1C"/>
    <w:multiLevelType w:val="multilevel"/>
    <w:tmpl w:val="76844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6807A8"/>
    <w:multiLevelType w:val="hybridMultilevel"/>
    <w:tmpl w:val="D31C579E"/>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0" w15:restartNumberingAfterBreak="0">
    <w:nsid w:val="4EA901F8"/>
    <w:multiLevelType w:val="hybridMultilevel"/>
    <w:tmpl w:val="61C07DCE"/>
    <w:lvl w:ilvl="0" w:tplc="04150001">
      <w:start w:val="1"/>
      <w:numFmt w:val="bullet"/>
      <w:lvlText w:val=""/>
      <w:lvlJc w:val="left"/>
      <w:pPr>
        <w:ind w:left="2421" w:hanging="360"/>
      </w:pPr>
      <w:rPr>
        <w:rFonts w:ascii="Symbol" w:hAnsi="Symbol" w:hint="default"/>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abstractNum w:abstractNumId="11" w15:restartNumberingAfterBreak="0">
    <w:nsid w:val="52C46188"/>
    <w:multiLevelType w:val="hybridMultilevel"/>
    <w:tmpl w:val="CDD01DD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2" w15:restartNumberingAfterBreak="0">
    <w:nsid w:val="679E6197"/>
    <w:multiLevelType w:val="hybridMultilevel"/>
    <w:tmpl w:val="FEB898CA"/>
    <w:lvl w:ilvl="0" w:tplc="04150001">
      <w:start w:val="1"/>
      <w:numFmt w:val="bullet"/>
      <w:lvlText w:val=""/>
      <w:lvlJc w:val="left"/>
      <w:pPr>
        <w:ind w:left="1571" w:hanging="360"/>
      </w:pPr>
      <w:rPr>
        <w:rFonts w:ascii="Symbol" w:hAnsi="Symbol" w:hint="default"/>
      </w:rPr>
    </w:lvl>
    <w:lvl w:ilvl="1" w:tplc="04150003">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3" w15:restartNumberingAfterBreak="0">
    <w:nsid w:val="6E7E2C4C"/>
    <w:multiLevelType w:val="multilevel"/>
    <w:tmpl w:val="2ADE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492150"/>
    <w:multiLevelType w:val="hybridMultilevel"/>
    <w:tmpl w:val="807EE23C"/>
    <w:lvl w:ilvl="0" w:tplc="04150001">
      <w:start w:val="1"/>
      <w:numFmt w:val="bullet"/>
      <w:lvlText w:val=""/>
      <w:lvlJc w:val="left"/>
      <w:pPr>
        <w:ind w:left="2421" w:hanging="360"/>
      </w:pPr>
      <w:rPr>
        <w:rFonts w:ascii="Symbol" w:hAnsi="Symbol" w:hint="default"/>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abstractNum w:abstractNumId="15" w15:restartNumberingAfterBreak="0">
    <w:nsid w:val="79F50783"/>
    <w:multiLevelType w:val="hybridMultilevel"/>
    <w:tmpl w:val="A87ADE74"/>
    <w:lvl w:ilvl="0" w:tplc="04150001">
      <w:start w:val="1"/>
      <w:numFmt w:val="bullet"/>
      <w:lvlText w:val=""/>
      <w:lvlJc w:val="left"/>
      <w:pPr>
        <w:ind w:left="2421" w:hanging="360"/>
      </w:pPr>
      <w:rPr>
        <w:rFonts w:ascii="Symbol" w:hAnsi="Symbol" w:hint="default"/>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num w:numId="1" w16cid:durableId="1820875109">
    <w:abstractNumId w:val="1"/>
  </w:num>
  <w:num w:numId="2" w16cid:durableId="1258825163">
    <w:abstractNumId w:val="1"/>
    <w:lvlOverride w:ilvl="0">
      <w:startOverride w:val="1"/>
    </w:lvlOverride>
  </w:num>
  <w:num w:numId="3" w16cid:durableId="2035618801">
    <w:abstractNumId w:val="1"/>
    <w:lvlOverride w:ilvl="0">
      <w:startOverride w:val="1"/>
    </w:lvlOverride>
  </w:num>
  <w:num w:numId="4" w16cid:durableId="491916113">
    <w:abstractNumId w:val="1"/>
    <w:lvlOverride w:ilvl="0">
      <w:startOverride w:val="1"/>
    </w:lvlOverride>
  </w:num>
  <w:num w:numId="5" w16cid:durableId="1031997417">
    <w:abstractNumId w:val="1"/>
    <w:lvlOverride w:ilvl="0">
      <w:startOverride w:val="1"/>
    </w:lvlOverride>
  </w:num>
  <w:num w:numId="6" w16cid:durableId="1272665718">
    <w:abstractNumId w:val="1"/>
    <w:lvlOverride w:ilvl="0">
      <w:startOverride w:val="1"/>
    </w:lvlOverride>
  </w:num>
  <w:num w:numId="7" w16cid:durableId="1131552733">
    <w:abstractNumId w:val="1"/>
    <w:lvlOverride w:ilvl="0">
      <w:startOverride w:val="1"/>
    </w:lvlOverride>
  </w:num>
  <w:num w:numId="8" w16cid:durableId="279923802">
    <w:abstractNumId w:val="0"/>
  </w:num>
  <w:num w:numId="9" w16cid:durableId="646203503">
    <w:abstractNumId w:val="12"/>
  </w:num>
  <w:num w:numId="10" w16cid:durableId="1790855265">
    <w:abstractNumId w:val="5"/>
  </w:num>
  <w:num w:numId="11" w16cid:durableId="1684433520">
    <w:abstractNumId w:val="1"/>
    <w:lvlOverride w:ilvl="0">
      <w:startOverride w:val="1"/>
    </w:lvlOverride>
  </w:num>
  <w:num w:numId="12" w16cid:durableId="1553539836">
    <w:abstractNumId w:val="2"/>
  </w:num>
  <w:num w:numId="13" w16cid:durableId="1511019245">
    <w:abstractNumId w:val="6"/>
  </w:num>
  <w:num w:numId="14" w16cid:durableId="1736203372">
    <w:abstractNumId w:val="14"/>
  </w:num>
  <w:num w:numId="15" w16cid:durableId="921834145">
    <w:abstractNumId w:val="4"/>
  </w:num>
  <w:num w:numId="16" w16cid:durableId="167137843">
    <w:abstractNumId w:val="7"/>
  </w:num>
  <w:num w:numId="17" w16cid:durableId="1803692231">
    <w:abstractNumId w:val="11"/>
  </w:num>
  <w:num w:numId="18" w16cid:durableId="296566242">
    <w:abstractNumId w:val="15"/>
  </w:num>
  <w:num w:numId="19" w16cid:durableId="114100606">
    <w:abstractNumId w:val="10"/>
  </w:num>
  <w:num w:numId="20" w16cid:durableId="746264321">
    <w:abstractNumId w:val="9"/>
  </w:num>
  <w:num w:numId="21" w16cid:durableId="76444855">
    <w:abstractNumId w:val="3"/>
  </w:num>
  <w:num w:numId="22" w16cid:durableId="771128452">
    <w:abstractNumId w:val="1"/>
    <w:lvlOverride w:ilvl="0">
      <w:startOverride w:val="1"/>
    </w:lvlOverride>
  </w:num>
  <w:num w:numId="23" w16cid:durableId="2126729734">
    <w:abstractNumId w:val="1"/>
    <w:lvlOverride w:ilvl="0">
      <w:startOverride w:val="1"/>
    </w:lvlOverride>
  </w:num>
  <w:num w:numId="24" w16cid:durableId="393624701">
    <w:abstractNumId w:val="1"/>
    <w:lvlOverride w:ilvl="0">
      <w:startOverride w:val="1"/>
    </w:lvlOverride>
  </w:num>
  <w:num w:numId="25" w16cid:durableId="2058973400">
    <w:abstractNumId w:val="1"/>
  </w:num>
  <w:num w:numId="26" w16cid:durableId="1630013947">
    <w:abstractNumId w:val="1"/>
    <w:lvlOverride w:ilvl="0">
      <w:startOverride w:val="1"/>
    </w:lvlOverride>
  </w:num>
  <w:num w:numId="27" w16cid:durableId="1110080191">
    <w:abstractNumId w:val="1"/>
    <w:lvlOverride w:ilvl="0">
      <w:startOverride w:val="1"/>
    </w:lvlOverride>
  </w:num>
  <w:num w:numId="28" w16cid:durableId="2026714642">
    <w:abstractNumId w:val="1"/>
    <w:lvlOverride w:ilvl="0">
      <w:startOverride w:val="1"/>
    </w:lvlOverride>
  </w:num>
  <w:num w:numId="29" w16cid:durableId="1072316422">
    <w:abstractNumId w:val="8"/>
  </w:num>
  <w:num w:numId="30" w16cid:durableId="555051312">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4"/>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TE1MzA1tjA0NzZV0lEKTi0uzszPAykwNKoFAGxDnCgtAAAA"/>
  </w:docVars>
  <w:rsids>
    <w:rsidRoot w:val="00ED16D5"/>
    <w:rsid w:val="00004703"/>
    <w:rsid w:val="00010C28"/>
    <w:rsid w:val="0001607E"/>
    <w:rsid w:val="0001664D"/>
    <w:rsid w:val="00030E06"/>
    <w:rsid w:val="00033668"/>
    <w:rsid w:val="000536DC"/>
    <w:rsid w:val="00067F9B"/>
    <w:rsid w:val="00084A76"/>
    <w:rsid w:val="000C3024"/>
    <w:rsid w:val="000E001A"/>
    <w:rsid w:val="001005E1"/>
    <w:rsid w:val="00111CB9"/>
    <w:rsid w:val="00112880"/>
    <w:rsid w:val="001172CF"/>
    <w:rsid w:val="00117C2E"/>
    <w:rsid w:val="001242E7"/>
    <w:rsid w:val="0012434A"/>
    <w:rsid w:val="0012503A"/>
    <w:rsid w:val="00126E02"/>
    <w:rsid w:val="0013339B"/>
    <w:rsid w:val="00135C26"/>
    <w:rsid w:val="00136551"/>
    <w:rsid w:val="00141AD6"/>
    <w:rsid w:val="00142B0C"/>
    <w:rsid w:val="0015078F"/>
    <w:rsid w:val="001514B4"/>
    <w:rsid w:val="001547A0"/>
    <w:rsid w:val="00154A69"/>
    <w:rsid w:val="0017696F"/>
    <w:rsid w:val="00181A93"/>
    <w:rsid w:val="00187638"/>
    <w:rsid w:val="00191FF6"/>
    <w:rsid w:val="001A684F"/>
    <w:rsid w:val="001A6C5F"/>
    <w:rsid w:val="001A7915"/>
    <w:rsid w:val="001B47D3"/>
    <w:rsid w:val="001B7007"/>
    <w:rsid w:val="001C2A36"/>
    <w:rsid w:val="001D2DC1"/>
    <w:rsid w:val="001E0EDE"/>
    <w:rsid w:val="001E453E"/>
    <w:rsid w:val="001F6FE2"/>
    <w:rsid w:val="00201D95"/>
    <w:rsid w:val="00205EF8"/>
    <w:rsid w:val="00205FAE"/>
    <w:rsid w:val="00212136"/>
    <w:rsid w:val="00213A28"/>
    <w:rsid w:val="002241E4"/>
    <w:rsid w:val="0022541E"/>
    <w:rsid w:val="00230EF1"/>
    <w:rsid w:val="00237FCE"/>
    <w:rsid w:val="002427A8"/>
    <w:rsid w:val="00242D32"/>
    <w:rsid w:val="002444FE"/>
    <w:rsid w:val="00244D83"/>
    <w:rsid w:val="00283D27"/>
    <w:rsid w:val="002849B1"/>
    <w:rsid w:val="0028561E"/>
    <w:rsid w:val="00286CB4"/>
    <w:rsid w:val="00287AC3"/>
    <w:rsid w:val="002A56C6"/>
    <w:rsid w:val="002D3E16"/>
    <w:rsid w:val="00304A45"/>
    <w:rsid w:val="00315D68"/>
    <w:rsid w:val="00321240"/>
    <w:rsid w:val="003224F5"/>
    <w:rsid w:val="00333E32"/>
    <w:rsid w:val="003529CB"/>
    <w:rsid w:val="0035626C"/>
    <w:rsid w:val="00357689"/>
    <w:rsid w:val="00363C78"/>
    <w:rsid w:val="00380DB5"/>
    <w:rsid w:val="003A1864"/>
    <w:rsid w:val="003A4288"/>
    <w:rsid w:val="003D62A1"/>
    <w:rsid w:val="003E2F52"/>
    <w:rsid w:val="003E415E"/>
    <w:rsid w:val="003F5833"/>
    <w:rsid w:val="00404E36"/>
    <w:rsid w:val="00412895"/>
    <w:rsid w:val="00413B7B"/>
    <w:rsid w:val="0041506F"/>
    <w:rsid w:val="00421E37"/>
    <w:rsid w:val="0042682C"/>
    <w:rsid w:val="00434510"/>
    <w:rsid w:val="00436185"/>
    <w:rsid w:val="00445739"/>
    <w:rsid w:val="00447307"/>
    <w:rsid w:val="00454883"/>
    <w:rsid w:val="0046112A"/>
    <w:rsid w:val="0048035C"/>
    <w:rsid w:val="00483D00"/>
    <w:rsid w:val="00490563"/>
    <w:rsid w:val="004A45EB"/>
    <w:rsid w:val="004B1CEC"/>
    <w:rsid w:val="004B2583"/>
    <w:rsid w:val="004B4C98"/>
    <w:rsid w:val="004C5460"/>
    <w:rsid w:val="004D24C3"/>
    <w:rsid w:val="004F21D4"/>
    <w:rsid w:val="00514026"/>
    <w:rsid w:val="00515E41"/>
    <w:rsid w:val="00527FFA"/>
    <w:rsid w:val="005467E7"/>
    <w:rsid w:val="005623FE"/>
    <w:rsid w:val="0057094A"/>
    <w:rsid w:val="00571DDE"/>
    <w:rsid w:val="00573BF1"/>
    <w:rsid w:val="00575778"/>
    <w:rsid w:val="00575D38"/>
    <w:rsid w:val="00594DA3"/>
    <w:rsid w:val="00595AAB"/>
    <w:rsid w:val="005A4B49"/>
    <w:rsid w:val="005C01BA"/>
    <w:rsid w:val="005D5E9B"/>
    <w:rsid w:val="005D60D7"/>
    <w:rsid w:val="005E4F8C"/>
    <w:rsid w:val="005F2817"/>
    <w:rsid w:val="005F6801"/>
    <w:rsid w:val="005F6A2C"/>
    <w:rsid w:val="00611E51"/>
    <w:rsid w:val="006164CD"/>
    <w:rsid w:val="00617E00"/>
    <w:rsid w:val="0065246E"/>
    <w:rsid w:val="00652F34"/>
    <w:rsid w:val="00654C0D"/>
    <w:rsid w:val="00656148"/>
    <w:rsid w:val="006618D9"/>
    <w:rsid w:val="00666E63"/>
    <w:rsid w:val="006679EE"/>
    <w:rsid w:val="00670EBD"/>
    <w:rsid w:val="00671121"/>
    <w:rsid w:val="00673814"/>
    <w:rsid w:val="00673CDF"/>
    <w:rsid w:val="00681CD0"/>
    <w:rsid w:val="006C4202"/>
    <w:rsid w:val="006C4AD3"/>
    <w:rsid w:val="006C4EEB"/>
    <w:rsid w:val="006D0B4F"/>
    <w:rsid w:val="006D5E77"/>
    <w:rsid w:val="006F678D"/>
    <w:rsid w:val="007322F0"/>
    <w:rsid w:val="0073656C"/>
    <w:rsid w:val="0074558D"/>
    <w:rsid w:val="00753F80"/>
    <w:rsid w:val="007558F0"/>
    <w:rsid w:val="007634CB"/>
    <w:rsid w:val="00771A55"/>
    <w:rsid w:val="00791FEB"/>
    <w:rsid w:val="007A3098"/>
    <w:rsid w:val="007A469E"/>
    <w:rsid w:val="007D5D5C"/>
    <w:rsid w:val="007E06A7"/>
    <w:rsid w:val="007F1A5F"/>
    <w:rsid w:val="00800458"/>
    <w:rsid w:val="00802D21"/>
    <w:rsid w:val="0080401D"/>
    <w:rsid w:val="008127CE"/>
    <w:rsid w:val="00821E71"/>
    <w:rsid w:val="008238E4"/>
    <w:rsid w:val="00832531"/>
    <w:rsid w:val="00834755"/>
    <w:rsid w:val="008404B3"/>
    <w:rsid w:val="00842C51"/>
    <w:rsid w:val="00862E8A"/>
    <w:rsid w:val="008639ED"/>
    <w:rsid w:val="00865720"/>
    <w:rsid w:val="008818A3"/>
    <w:rsid w:val="008860D2"/>
    <w:rsid w:val="008929EF"/>
    <w:rsid w:val="0089748B"/>
    <w:rsid w:val="008B2E4E"/>
    <w:rsid w:val="008C769B"/>
    <w:rsid w:val="008D0059"/>
    <w:rsid w:val="008E430F"/>
    <w:rsid w:val="008F4F1B"/>
    <w:rsid w:val="00911A10"/>
    <w:rsid w:val="00921647"/>
    <w:rsid w:val="00922FBB"/>
    <w:rsid w:val="0092569F"/>
    <w:rsid w:val="00935AD7"/>
    <w:rsid w:val="00946FAF"/>
    <w:rsid w:val="0096407D"/>
    <w:rsid w:val="00972F77"/>
    <w:rsid w:val="0097339A"/>
    <w:rsid w:val="00977764"/>
    <w:rsid w:val="0099109C"/>
    <w:rsid w:val="00992202"/>
    <w:rsid w:val="00992B96"/>
    <w:rsid w:val="00995673"/>
    <w:rsid w:val="00995C5F"/>
    <w:rsid w:val="009C6296"/>
    <w:rsid w:val="009D5B97"/>
    <w:rsid w:val="009D62F7"/>
    <w:rsid w:val="009E0E43"/>
    <w:rsid w:val="00A115B2"/>
    <w:rsid w:val="00A22DAE"/>
    <w:rsid w:val="00A23440"/>
    <w:rsid w:val="00A37C19"/>
    <w:rsid w:val="00A422F4"/>
    <w:rsid w:val="00A53CDE"/>
    <w:rsid w:val="00A56E8B"/>
    <w:rsid w:val="00A83E38"/>
    <w:rsid w:val="00A85071"/>
    <w:rsid w:val="00A87CBC"/>
    <w:rsid w:val="00A96DB7"/>
    <w:rsid w:val="00AC6B62"/>
    <w:rsid w:val="00AE2C98"/>
    <w:rsid w:val="00AE799A"/>
    <w:rsid w:val="00AF0C99"/>
    <w:rsid w:val="00B061C7"/>
    <w:rsid w:val="00B17352"/>
    <w:rsid w:val="00B47496"/>
    <w:rsid w:val="00B56EC8"/>
    <w:rsid w:val="00B62BF8"/>
    <w:rsid w:val="00B63EE5"/>
    <w:rsid w:val="00B74E44"/>
    <w:rsid w:val="00B86F49"/>
    <w:rsid w:val="00B9349D"/>
    <w:rsid w:val="00B955AC"/>
    <w:rsid w:val="00BA034F"/>
    <w:rsid w:val="00BA1043"/>
    <w:rsid w:val="00BB3A9A"/>
    <w:rsid w:val="00BB4DF2"/>
    <w:rsid w:val="00BC1277"/>
    <w:rsid w:val="00BC70F5"/>
    <w:rsid w:val="00BD2A5F"/>
    <w:rsid w:val="00BE0E16"/>
    <w:rsid w:val="00BE5A35"/>
    <w:rsid w:val="00BF0C40"/>
    <w:rsid w:val="00C04AF2"/>
    <w:rsid w:val="00C13D2A"/>
    <w:rsid w:val="00C26F9F"/>
    <w:rsid w:val="00C33399"/>
    <w:rsid w:val="00C47296"/>
    <w:rsid w:val="00C5458E"/>
    <w:rsid w:val="00C54A5E"/>
    <w:rsid w:val="00C63EBD"/>
    <w:rsid w:val="00C70A41"/>
    <w:rsid w:val="00C72CA0"/>
    <w:rsid w:val="00C97388"/>
    <w:rsid w:val="00CB0A01"/>
    <w:rsid w:val="00CD2067"/>
    <w:rsid w:val="00CD371E"/>
    <w:rsid w:val="00CE5642"/>
    <w:rsid w:val="00CE7D8B"/>
    <w:rsid w:val="00CF1A58"/>
    <w:rsid w:val="00CF46AD"/>
    <w:rsid w:val="00CF6AD0"/>
    <w:rsid w:val="00D0118A"/>
    <w:rsid w:val="00D05C1E"/>
    <w:rsid w:val="00D25F93"/>
    <w:rsid w:val="00D40465"/>
    <w:rsid w:val="00D65BF0"/>
    <w:rsid w:val="00D71949"/>
    <w:rsid w:val="00D93B94"/>
    <w:rsid w:val="00D956D8"/>
    <w:rsid w:val="00DA1B38"/>
    <w:rsid w:val="00DA3A39"/>
    <w:rsid w:val="00DA5EB5"/>
    <w:rsid w:val="00DB4218"/>
    <w:rsid w:val="00DB7E05"/>
    <w:rsid w:val="00DC252D"/>
    <w:rsid w:val="00DC7164"/>
    <w:rsid w:val="00DD2964"/>
    <w:rsid w:val="00E009CD"/>
    <w:rsid w:val="00E0154C"/>
    <w:rsid w:val="00E06359"/>
    <w:rsid w:val="00E13FDF"/>
    <w:rsid w:val="00E16BC2"/>
    <w:rsid w:val="00E223C3"/>
    <w:rsid w:val="00E22F63"/>
    <w:rsid w:val="00E33D81"/>
    <w:rsid w:val="00E407E0"/>
    <w:rsid w:val="00E446CB"/>
    <w:rsid w:val="00E4519F"/>
    <w:rsid w:val="00E46BEE"/>
    <w:rsid w:val="00E56DB8"/>
    <w:rsid w:val="00E60FA7"/>
    <w:rsid w:val="00E71D7D"/>
    <w:rsid w:val="00E722D8"/>
    <w:rsid w:val="00E75F51"/>
    <w:rsid w:val="00E760AA"/>
    <w:rsid w:val="00E82F1C"/>
    <w:rsid w:val="00E9612D"/>
    <w:rsid w:val="00EA47B8"/>
    <w:rsid w:val="00EC024C"/>
    <w:rsid w:val="00ED16D5"/>
    <w:rsid w:val="00ED2C57"/>
    <w:rsid w:val="00ED6163"/>
    <w:rsid w:val="00F1311C"/>
    <w:rsid w:val="00F15FF0"/>
    <w:rsid w:val="00F21300"/>
    <w:rsid w:val="00F24D11"/>
    <w:rsid w:val="00F26EA7"/>
    <w:rsid w:val="00F42D18"/>
    <w:rsid w:val="00F5011C"/>
    <w:rsid w:val="00F5225F"/>
    <w:rsid w:val="00F55ACE"/>
    <w:rsid w:val="00F66EFB"/>
    <w:rsid w:val="00F70CCA"/>
    <w:rsid w:val="00F75DF1"/>
    <w:rsid w:val="00F8277B"/>
    <w:rsid w:val="00F94418"/>
    <w:rsid w:val="00F9630D"/>
    <w:rsid w:val="00F9648E"/>
    <w:rsid w:val="00F96C76"/>
    <w:rsid w:val="00FA003B"/>
    <w:rsid w:val="00FB721F"/>
    <w:rsid w:val="00FC23D0"/>
    <w:rsid w:val="00FD0790"/>
    <w:rsid w:val="00FD2363"/>
    <w:rsid w:val="00FD566E"/>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0A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D62A1"/>
    <w:pPr>
      <w:widowControl w:val="0"/>
      <w:suppressAutoHyphens/>
    </w:pPr>
  </w:style>
  <w:style w:type="paragraph" w:styleId="Nagwek1">
    <w:name w:val="heading 1"/>
    <w:basedOn w:val="Normalny"/>
    <w:next w:val="Normalny"/>
    <w:link w:val="Nagwek1Znak"/>
    <w:uiPriority w:val="9"/>
    <w:qFormat/>
    <w:rsid w:val="00142B0C"/>
    <w:pPr>
      <w:keepNext/>
      <w:spacing w:before="100" w:beforeAutospacing="1" w:after="100" w:afterAutospacing="1"/>
      <w:ind w:left="567"/>
      <w:outlineLvl w:val="0"/>
    </w:pPr>
    <w:rPr>
      <w:rFonts w:ascii="Arial Nova" w:hAnsi="Arial Nova"/>
      <w:b/>
      <w:bCs/>
      <w:i/>
      <w:iCs/>
      <w:spacing w:val="20"/>
      <w:kern w:val="36"/>
      <w:position w:val="6"/>
      <w:sz w:val="36"/>
      <w14:ligatures w14:val="historicalDiscretional"/>
      <w14:numForm w14:val="oldStyle"/>
      <w14:numSpacing w14:val="proportional"/>
      <w14:stylisticSets>
        <w14:styleSet w14:id="1"/>
      </w14:stylisticSets>
      <w14:cntxtAlts/>
    </w:rPr>
  </w:style>
  <w:style w:type="paragraph" w:styleId="Nagwek2">
    <w:name w:val="heading 2"/>
    <w:basedOn w:val="Normalny"/>
    <w:next w:val="Normalny"/>
    <w:link w:val="Nagwek2Znak"/>
    <w:uiPriority w:val="9"/>
    <w:unhideWhenUsed/>
    <w:qFormat/>
    <w:rsid w:val="00F42D18"/>
    <w:pPr>
      <w:keepNext/>
      <w:keepLines/>
      <w:spacing w:before="100" w:beforeAutospacing="1" w:after="100" w:afterAutospacing="1" w:line="480" w:lineRule="auto"/>
      <w:outlineLvl w:val="1"/>
    </w:pPr>
    <w:rPr>
      <w:rFonts w:ascii="Arial" w:eastAsiaTheme="majorEastAsia" w:hAnsi="Arial" w:cstheme="majorBidi"/>
      <w:b/>
      <w:color w:val="000000" w:themeColor="text1"/>
      <w:sz w:val="28"/>
      <w:szCs w:val="26"/>
    </w:rPr>
  </w:style>
  <w:style w:type="paragraph" w:styleId="Nagwek3">
    <w:name w:val="heading 3"/>
    <w:basedOn w:val="Normalny"/>
    <w:next w:val="Normalny"/>
    <w:link w:val="Nagwek3Znak"/>
    <w:uiPriority w:val="9"/>
    <w:qFormat/>
    <w:rsid w:val="001A684F"/>
    <w:pPr>
      <w:keepNext/>
      <w:widowControl/>
      <w:suppressAutoHyphens w:val="0"/>
      <w:outlineLvl w:val="2"/>
    </w:pPr>
    <w:rPr>
      <w:rFonts w:ascii="Times New Roman" w:eastAsia="Times New Roman" w:hAnsi="Times New Roman" w:cs="Times New Roman"/>
      <w:sz w:val="28"/>
      <w:lang w:eastAsia="pl-PL"/>
    </w:rPr>
  </w:style>
  <w:style w:type="paragraph" w:styleId="Nagwek4">
    <w:name w:val="heading 4"/>
    <w:basedOn w:val="Normalny"/>
    <w:next w:val="Normalny"/>
    <w:link w:val="Nagwek4Znak"/>
    <w:uiPriority w:val="9"/>
    <w:qFormat/>
    <w:rsid w:val="001A684F"/>
    <w:pPr>
      <w:keepNext/>
      <w:widowControl/>
      <w:suppressAutoHyphens w:val="0"/>
      <w:jc w:val="center"/>
      <w:outlineLvl w:val="3"/>
    </w:pPr>
    <w:rPr>
      <w:rFonts w:ascii="Times New Roman" w:eastAsia="Times New Roman" w:hAnsi="Times New Roman" w:cs="Times New Roman"/>
      <w:sz w:val="24"/>
      <w:u w:val="single"/>
      <w:lang w:eastAsia="pl-PL"/>
    </w:rPr>
  </w:style>
  <w:style w:type="paragraph" w:styleId="Nagwek5">
    <w:name w:val="heading 5"/>
    <w:basedOn w:val="Normalny"/>
    <w:next w:val="Normalny"/>
    <w:link w:val="Nagwek5Znak"/>
    <w:qFormat/>
    <w:rsid w:val="001A684F"/>
    <w:pPr>
      <w:keepNext/>
      <w:widowControl/>
      <w:suppressAutoHyphens w:val="0"/>
      <w:jc w:val="center"/>
      <w:outlineLvl w:val="4"/>
    </w:pPr>
    <w:rPr>
      <w:rFonts w:ascii="Times New Roman" w:eastAsia="Times New Roman" w:hAnsi="Times New Roman" w:cs="Times New Roman"/>
      <w:sz w:val="28"/>
      <w:lang w:eastAsia="pl-PL"/>
    </w:rPr>
  </w:style>
  <w:style w:type="paragraph" w:styleId="Nagwek6">
    <w:name w:val="heading 6"/>
    <w:basedOn w:val="Normalny"/>
    <w:next w:val="Normalny"/>
    <w:link w:val="Nagwek6Znak"/>
    <w:qFormat/>
    <w:rsid w:val="001A684F"/>
    <w:pPr>
      <w:keepNext/>
      <w:widowControl/>
      <w:suppressAutoHyphens w:val="0"/>
      <w:outlineLvl w:val="5"/>
    </w:pPr>
    <w:rPr>
      <w:rFonts w:ascii="Times New Roman" w:eastAsia="Times New Roman" w:hAnsi="Times New Roman" w:cs="Times New Roman"/>
      <w:sz w:val="24"/>
      <w:lang w:eastAsia="pl-PL"/>
    </w:rPr>
  </w:style>
  <w:style w:type="paragraph" w:styleId="Nagwek7">
    <w:name w:val="heading 7"/>
    <w:basedOn w:val="Normalny"/>
    <w:next w:val="Normalny"/>
    <w:link w:val="Nagwek7Znak"/>
    <w:qFormat/>
    <w:rsid w:val="001A684F"/>
    <w:pPr>
      <w:keepNext/>
      <w:widowControl/>
      <w:suppressAutoHyphens w:val="0"/>
      <w:jc w:val="center"/>
      <w:outlineLvl w:val="6"/>
    </w:pPr>
    <w:rPr>
      <w:rFonts w:ascii="Times New Roman" w:eastAsia="Times New Roman" w:hAnsi="Times New Roman" w:cs="Times New Roman"/>
      <w:sz w:val="32"/>
      <w:lang w:eastAsia="pl-PL"/>
    </w:rPr>
  </w:style>
  <w:style w:type="paragraph" w:styleId="Nagwek8">
    <w:name w:val="heading 8"/>
    <w:basedOn w:val="Normalny"/>
    <w:next w:val="Normalny"/>
    <w:link w:val="Nagwek8Znak"/>
    <w:qFormat/>
    <w:rsid w:val="001A684F"/>
    <w:pPr>
      <w:keepNext/>
      <w:widowControl/>
      <w:suppressAutoHyphens w:val="0"/>
      <w:ind w:left="708"/>
      <w:jc w:val="both"/>
      <w:outlineLvl w:val="7"/>
    </w:pPr>
    <w:rPr>
      <w:rFonts w:ascii="Times New Roman" w:eastAsia="Times New Roman" w:hAnsi="Times New Roman" w:cs="Times New Roman"/>
      <w:sz w:val="24"/>
      <w:lang w:eastAsia="pl-PL"/>
    </w:rPr>
  </w:style>
  <w:style w:type="paragraph" w:styleId="Nagwek9">
    <w:name w:val="heading 9"/>
    <w:basedOn w:val="Normalny"/>
    <w:next w:val="Normalny"/>
    <w:link w:val="Nagwek9Znak"/>
    <w:rsid w:val="001A684F"/>
    <w:pPr>
      <w:keepNext/>
      <w:widowControl/>
      <w:suppressAutoHyphens w:val="0"/>
      <w:jc w:val="center"/>
      <w:outlineLvl w:val="8"/>
    </w:pPr>
    <w:rPr>
      <w:rFonts w:ascii="Times New Roman" w:eastAsia="Times New Roman" w:hAnsi="Times New Roman" w:cs="Times New Roman"/>
      <w:b/>
      <w:sz w:val="24"/>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uthor">
    <w:name w:val="Author"/>
    <w:basedOn w:val="Normalny"/>
    <w:qFormat/>
    <w:rsid w:val="007F1A5F"/>
    <w:pPr>
      <w:spacing w:line="360" w:lineRule="auto"/>
      <w:jc w:val="right"/>
    </w:pPr>
    <w:rPr>
      <w:rFonts w:ascii="Times New Roman" w:hAnsi="Times New Roman"/>
      <w:b/>
      <w:smallCaps/>
      <w:position w:val="6"/>
      <w:sz w:val="32"/>
      <w14:ligatures w14:val="historicalDiscretional"/>
      <w14:numForm w14:val="oldStyle"/>
      <w14:numSpacing w14:val="proportional"/>
      <w14:stylisticSets>
        <w14:styleSet w14:id="1"/>
      </w14:stylisticSets>
      <w14:cntxtAlts/>
    </w:rPr>
  </w:style>
  <w:style w:type="paragraph" w:customStyle="1" w:styleId="Abstractbody">
    <w:name w:val="Abstract body"/>
    <w:basedOn w:val="Normalny"/>
    <w:qFormat/>
    <w:rsid w:val="00DB7E05"/>
    <w:pPr>
      <w:spacing w:before="100" w:beforeAutospacing="1" w:after="100" w:afterAutospacing="1"/>
      <w:ind w:left="57" w:right="57"/>
      <w:contextualSpacing/>
      <w:jc w:val="both"/>
    </w:pPr>
    <w:rPr>
      <w:rFonts w:ascii="Times New Roman" w:hAnsi="Times New Roman"/>
      <w:lang w:val="en-US"/>
    </w:rPr>
  </w:style>
  <w:style w:type="paragraph" w:customStyle="1" w:styleId="Abstractheader">
    <w:name w:val="Abstract header"/>
    <w:basedOn w:val="Tekstpodstawowy"/>
    <w:qFormat/>
    <w:rsid w:val="00412895"/>
    <w:pPr>
      <w:spacing w:before="100" w:beforeAutospacing="1" w:after="120"/>
      <w:ind w:left="284" w:firstLine="709"/>
      <w:contextualSpacing/>
      <w:textboxTightWrap w:val="firstAndLastLine"/>
    </w:pPr>
    <w:rPr>
      <w:b/>
      <w:lang w:val="en-US"/>
    </w:rPr>
  </w:style>
  <w:style w:type="character" w:customStyle="1" w:styleId="Nagwek2Znak">
    <w:name w:val="Nagłówek 2 Znak"/>
    <w:basedOn w:val="Domylnaczcionkaakapitu"/>
    <w:link w:val="Nagwek2"/>
    <w:uiPriority w:val="9"/>
    <w:rsid w:val="00F42D18"/>
    <w:rPr>
      <w:rFonts w:ascii="Arial" w:eastAsiaTheme="majorEastAsia" w:hAnsi="Arial" w:cstheme="majorBidi"/>
      <w:b/>
      <w:color w:val="000000" w:themeColor="text1"/>
      <w:sz w:val="28"/>
      <w:szCs w:val="26"/>
    </w:rPr>
  </w:style>
  <w:style w:type="paragraph" w:styleId="Akapitzlist">
    <w:name w:val="List Paragraph"/>
    <w:basedOn w:val="Normalny"/>
    <w:uiPriority w:val="34"/>
    <w:qFormat/>
    <w:rsid w:val="00CF1A58"/>
    <w:pPr>
      <w:numPr>
        <w:numId w:val="25"/>
      </w:numPr>
      <w:spacing w:before="100" w:beforeAutospacing="1" w:after="100" w:afterAutospacing="1" w:line="360" w:lineRule="auto"/>
      <w:contextualSpacing/>
      <w:jc w:val="both"/>
    </w:pPr>
    <w:rPr>
      <w:rFonts w:ascii="Times New Roman" w:hAnsi="Times New Roman"/>
      <w:sz w:val="24"/>
    </w:rPr>
  </w:style>
  <w:style w:type="character" w:styleId="Uwydatnienie">
    <w:name w:val="Emphasis"/>
    <w:uiPriority w:val="20"/>
    <w:qFormat/>
    <w:rPr>
      <w:i/>
      <w:iCs/>
    </w:rPr>
  </w:style>
  <w:style w:type="paragraph" w:styleId="Tekstpodstawowy">
    <w:name w:val="Body Text"/>
    <w:basedOn w:val="Normalny"/>
    <w:link w:val="TekstpodstawowyZnak"/>
    <w:autoRedefine/>
    <w:rsid w:val="00A23440"/>
    <w:pPr>
      <w:spacing w:before="240" w:after="240" w:line="300" w:lineRule="auto"/>
      <w:ind w:left="851" w:right="851"/>
      <w:jc w:val="both"/>
    </w:pPr>
    <w:rPr>
      <w:rFonts w:ascii="Times New Roman" w:hAnsi="Times New Roman"/>
      <w:kern w:val="24"/>
      <w:sz w:val="24"/>
      <w14:ligatures w14:val="standardContextual"/>
      <w14:numForm w14:val="oldStyle"/>
      <w14:numSpacing w14:val="proportional"/>
      <w14:cntxtAlts/>
    </w:rPr>
  </w:style>
  <w:style w:type="paragraph" w:styleId="Lista">
    <w:name w:val="List"/>
    <w:basedOn w:val="Tekstpodstawowy"/>
    <w:rPr>
      <w:rFonts w:cs="Mangal"/>
    </w:rPr>
  </w:style>
  <w:style w:type="paragraph" w:styleId="Tekstprzypisudolnego">
    <w:name w:val="footnote text"/>
    <w:basedOn w:val="Normalny"/>
    <w:link w:val="TekstprzypisudolnegoZnak"/>
    <w:autoRedefine/>
    <w:rsid w:val="0099109C"/>
    <w:pPr>
      <w:pageBreakBefore/>
      <w:widowControl/>
      <w:suppressLineNumbers/>
      <w:spacing w:before="100" w:beforeAutospacing="1" w:after="100" w:afterAutospacing="1"/>
      <w:ind w:left="284" w:right="284"/>
      <w:contextualSpacing/>
      <w:jc w:val="both"/>
    </w:pPr>
    <w:rPr>
      <w:rFonts w:ascii="Times New Roman" w:hAnsi="Times New Roman"/>
    </w:rPr>
  </w:style>
  <w:style w:type="character" w:styleId="Hipercze">
    <w:name w:val="Hyperlink"/>
    <w:basedOn w:val="Domylnaczcionkaakapitu"/>
    <w:uiPriority w:val="99"/>
    <w:unhideWhenUsed/>
    <w:rsid w:val="00E223C3"/>
    <w:rPr>
      <w:color w:val="0000FF" w:themeColor="hyperlink"/>
      <w:u w:val="single"/>
    </w:rPr>
  </w:style>
  <w:style w:type="character" w:styleId="Odwoanieprzypisudolnego">
    <w:name w:val="footnote reference"/>
    <w:basedOn w:val="Domylnaczcionkaakapitu"/>
    <w:semiHidden/>
    <w:unhideWhenUsed/>
    <w:rsid w:val="004C5460"/>
    <w:rPr>
      <w:vertAlign w:val="superscript"/>
    </w:rPr>
  </w:style>
  <w:style w:type="character" w:styleId="Odwoanieprzypisukocowego">
    <w:name w:val="endnote reference"/>
    <w:basedOn w:val="Domylnaczcionkaakapitu"/>
    <w:uiPriority w:val="99"/>
    <w:semiHidden/>
    <w:unhideWhenUsed/>
    <w:rsid w:val="004C5460"/>
    <w:rPr>
      <w:vertAlign w:val="superscript"/>
    </w:rPr>
  </w:style>
  <w:style w:type="paragraph" w:styleId="Tytu">
    <w:name w:val="Title"/>
    <w:basedOn w:val="Normalny"/>
    <w:next w:val="Normalny"/>
    <w:link w:val="TytuZnak"/>
    <w:uiPriority w:val="10"/>
    <w:qFormat/>
    <w:rsid w:val="004C5460"/>
    <w:pPr>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4C5460"/>
    <w:rPr>
      <w:rFonts w:asciiTheme="majorHAnsi" w:eastAsiaTheme="majorEastAsia" w:hAnsiTheme="majorHAnsi" w:cstheme="majorBidi"/>
      <w:spacing w:val="-10"/>
      <w:kern w:val="28"/>
      <w:sz w:val="56"/>
      <w:szCs w:val="56"/>
    </w:rPr>
  </w:style>
  <w:style w:type="paragraph" w:styleId="Cytat">
    <w:name w:val="Quote"/>
    <w:basedOn w:val="Normalny"/>
    <w:next w:val="Normalny"/>
    <w:link w:val="CytatZnak"/>
    <w:uiPriority w:val="29"/>
    <w:qFormat/>
    <w:rsid w:val="00F24D11"/>
    <w:pPr>
      <w:spacing w:before="100" w:beforeAutospacing="1" w:after="100" w:afterAutospacing="1"/>
      <w:ind w:left="1701" w:right="1701"/>
      <w:jc w:val="both"/>
    </w:pPr>
    <w:rPr>
      <w:rFonts w:ascii="Times New Roman" w:hAnsi="Times New Roman"/>
      <w:i/>
      <w:iCs/>
      <w:color w:val="404040" w:themeColor="text1" w:themeTint="BF"/>
      <w14:ligatures w14:val="standardContextual"/>
      <w14:numForm w14:val="lining"/>
      <w14:numSpacing w14:val="proportional"/>
      <w14:stylisticSets>
        <w14:styleSet w14:id="2"/>
      </w14:stylisticSets>
      <w14:cntxtAlts/>
    </w:rPr>
  </w:style>
  <w:style w:type="character" w:customStyle="1" w:styleId="CytatZnak">
    <w:name w:val="Cytat Znak"/>
    <w:basedOn w:val="Domylnaczcionkaakapitu"/>
    <w:link w:val="Cytat"/>
    <w:uiPriority w:val="29"/>
    <w:rsid w:val="00F24D11"/>
    <w:rPr>
      <w:rFonts w:ascii="Times New Roman" w:hAnsi="Times New Roman"/>
      <w:i/>
      <w:iCs/>
      <w:color w:val="404040" w:themeColor="text1" w:themeTint="BF"/>
      <w14:ligatures w14:val="standardContextual"/>
      <w14:numForm w14:val="lining"/>
      <w14:numSpacing w14:val="proportional"/>
      <w14:stylisticSets>
        <w14:styleSet w14:id="2"/>
      </w14:stylisticSets>
      <w14:cntxtAlts/>
    </w:rPr>
  </w:style>
  <w:style w:type="character" w:styleId="Nierozpoznanawzmianka">
    <w:name w:val="Unresolved Mention"/>
    <w:basedOn w:val="Domylnaczcionkaakapitu"/>
    <w:uiPriority w:val="99"/>
    <w:semiHidden/>
    <w:unhideWhenUsed/>
    <w:rsid w:val="00E223C3"/>
    <w:rPr>
      <w:color w:val="605E5C"/>
      <w:shd w:val="clear" w:color="auto" w:fill="E1DFDD"/>
    </w:rPr>
  </w:style>
  <w:style w:type="character" w:customStyle="1" w:styleId="Nagwek3Znak">
    <w:name w:val="Nagłówek 3 Znak"/>
    <w:basedOn w:val="Domylnaczcionkaakapitu"/>
    <w:link w:val="Nagwek3"/>
    <w:uiPriority w:val="9"/>
    <w:rsid w:val="001A684F"/>
    <w:rPr>
      <w:rFonts w:ascii="Times New Roman" w:eastAsia="Times New Roman" w:hAnsi="Times New Roman" w:cs="Times New Roman"/>
      <w:sz w:val="28"/>
      <w:lang w:eastAsia="pl-PL"/>
    </w:rPr>
  </w:style>
  <w:style w:type="character" w:customStyle="1" w:styleId="Nagwek4Znak">
    <w:name w:val="Nagłówek 4 Znak"/>
    <w:basedOn w:val="Domylnaczcionkaakapitu"/>
    <w:link w:val="Nagwek4"/>
    <w:uiPriority w:val="9"/>
    <w:rsid w:val="001A684F"/>
    <w:rPr>
      <w:rFonts w:ascii="Times New Roman" w:eastAsia="Times New Roman" w:hAnsi="Times New Roman" w:cs="Times New Roman"/>
      <w:sz w:val="24"/>
      <w:u w:val="single"/>
      <w:lang w:eastAsia="pl-PL"/>
    </w:rPr>
  </w:style>
  <w:style w:type="character" w:customStyle="1" w:styleId="Nagwek5Znak">
    <w:name w:val="Nagłówek 5 Znak"/>
    <w:basedOn w:val="Domylnaczcionkaakapitu"/>
    <w:link w:val="Nagwek5"/>
    <w:rsid w:val="001A684F"/>
    <w:rPr>
      <w:rFonts w:ascii="Times New Roman" w:eastAsia="Times New Roman" w:hAnsi="Times New Roman" w:cs="Times New Roman"/>
      <w:sz w:val="28"/>
      <w:lang w:eastAsia="pl-PL"/>
    </w:rPr>
  </w:style>
  <w:style w:type="character" w:customStyle="1" w:styleId="Nagwek6Znak">
    <w:name w:val="Nagłówek 6 Znak"/>
    <w:basedOn w:val="Domylnaczcionkaakapitu"/>
    <w:link w:val="Nagwek6"/>
    <w:rsid w:val="001A684F"/>
    <w:rPr>
      <w:rFonts w:ascii="Times New Roman" w:eastAsia="Times New Roman" w:hAnsi="Times New Roman" w:cs="Times New Roman"/>
      <w:sz w:val="24"/>
      <w:lang w:eastAsia="pl-PL"/>
    </w:rPr>
  </w:style>
  <w:style w:type="character" w:customStyle="1" w:styleId="Nagwek7Znak">
    <w:name w:val="Nagłówek 7 Znak"/>
    <w:basedOn w:val="Domylnaczcionkaakapitu"/>
    <w:link w:val="Nagwek7"/>
    <w:rsid w:val="001A684F"/>
    <w:rPr>
      <w:rFonts w:ascii="Times New Roman" w:eastAsia="Times New Roman" w:hAnsi="Times New Roman" w:cs="Times New Roman"/>
      <w:sz w:val="32"/>
      <w:lang w:eastAsia="pl-PL"/>
    </w:rPr>
  </w:style>
  <w:style w:type="character" w:customStyle="1" w:styleId="Nagwek8Znak">
    <w:name w:val="Nagłówek 8 Znak"/>
    <w:basedOn w:val="Domylnaczcionkaakapitu"/>
    <w:link w:val="Nagwek8"/>
    <w:rsid w:val="001A684F"/>
    <w:rPr>
      <w:rFonts w:ascii="Times New Roman" w:eastAsia="Times New Roman" w:hAnsi="Times New Roman" w:cs="Times New Roman"/>
      <w:sz w:val="24"/>
      <w:lang w:eastAsia="pl-PL"/>
    </w:rPr>
  </w:style>
  <w:style w:type="character" w:customStyle="1" w:styleId="Nagwek9Znak">
    <w:name w:val="Nagłówek 9 Znak"/>
    <w:basedOn w:val="Domylnaczcionkaakapitu"/>
    <w:link w:val="Nagwek9"/>
    <w:rsid w:val="001A684F"/>
    <w:rPr>
      <w:rFonts w:ascii="Times New Roman" w:eastAsia="Times New Roman" w:hAnsi="Times New Roman" w:cs="Times New Roman"/>
      <w:b/>
      <w:sz w:val="24"/>
      <w:lang w:eastAsia="pl-PL"/>
    </w:rPr>
  </w:style>
  <w:style w:type="character" w:styleId="Odwoaniedokomentarza">
    <w:name w:val="annotation reference"/>
    <w:basedOn w:val="Domylnaczcionkaakapitu"/>
    <w:uiPriority w:val="99"/>
    <w:semiHidden/>
    <w:unhideWhenUsed/>
    <w:rsid w:val="001A684F"/>
    <w:rPr>
      <w:sz w:val="16"/>
      <w:szCs w:val="16"/>
    </w:rPr>
  </w:style>
  <w:style w:type="paragraph" w:styleId="Tekstkomentarza">
    <w:name w:val="annotation text"/>
    <w:basedOn w:val="Normalny"/>
    <w:link w:val="TekstkomentarzaZnak"/>
    <w:uiPriority w:val="99"/>
    <w:semiHidden/>
    <w:unhideWhenUsed/>
    <w:rsid w:val="001A684F"/>
    <w:pPr>
      <w:widowControl/>
      <w:suppressAutoHyphens w:val="0"/>
      <w:spacing w:after="200"/>
    </w:pPr>
    <w:rPr>
      <w:rFonts w:asciiTheme="minorHAnsi" w:eastAsiaTheme="minorHAnsi" w:hAnsiTheme="minorHAnsi" w:cstheme="minorBidi"/>
    </w:rPr>
  </w:style>
  <w:style w:type="character" w:customStyle="1" w:styleId="TekstkomentarzaZnak">
    <w:name w:val="Tekst komentarza Znak"/>
    <w:basedOn w:val="Domylnaczcionkaakapitu"/>
    <w:link w:val="Tekstkomentarza"/>
    <w:uiPriority w:val="99"/>
    <w:semiHidden/>
    <w:rsid w:val="001A684F"/>
    <w:rPr>
      <w:rFonts w:asciiTheme="minorHAnsi" w:eastAsiaTheme="minorHAnsi" w:hAnsiTheme="minorHAnsi" w:cstheme="minorBidi"/>
    </w:rPr>
  </w:style>
  <w:style w:type="paragraph" w:styleId="Tematkomentarza">
    <w:name w:val="annotation subject"/>
    <w:basedOn w:val="Tekstkomentarza"/>
    <w:next w:val="Tekstkomentarza"/>
    <w:link w:val="TematkomentarzaZnak"/>
    <w:uiPriority w:val="99"/>
    <w:semiHidden/>
    <w:unhideWhenUsed/>
    <w:rsid w:val="001A684F"/>
    <w:rPr>
      <w:b/>
      <w:bCs/>
    </w:rPr>
  </w:style>
  <w:style w:type="character" w:customStyle="1" w:styleId="TematkomentarzaZnak">
    <w:name w:val="Temat komentarza Znak"/>
    <w:basedOn w:val="TekstkomentarzaZnak"/>
    <w:link w:val="Tematkomentarza"/>
    <w:uiPriority w:val="99"/>
    <w:semiHidden/>
    <w:rsid w:val="001A684F"/>
    <w:rPr>
      <w:rFonts w:asciiTheme="minorHAnsi" w:eastAsiaTheme="minorHAnsi" w:hAnsiTheme="minorHAnsi" w:cstheme="minorBidi"/>
      <w:b/>
      <w:bCs/>
    </w:rPr>
  </w:style>
  <w:style w:type="paragraph" w:styleId="Tekstdymka">
    <w:name w:val="Balloon Text"/>
    <w:basedOn w:val="Normalny"/>
    <w:link w:val="TekstdymkaZnak"/>
    <w:uiPriority w:val="99"/>
    <w:semiHidden/>
    <w:unhideWhenUsed/>
    <w:rsid w:val="001A684F"/>
    <w:pPr>
      <w:widowControl/>
      <w:suppressAutoHyphens w:val="0"/>
    </w:pPr>
    <w:rPr>
      <w:rFonts w:ascii="Tahoma" w:eastAsiaTheme="minorHAnsi" w:hAnsi="Tahoma"/>
      <w:sz w:val="16"/>
      <w:szCs w:val="16"/>
    </w:rPr>
  </w:style>
  <w:style w:type="character" w:customStyle="1" w:styleId="TekstdymkaZnak">
    <w:name w:val="Tekst dymka Znak"/>
    <w:basedOn w:val="Domylnaczcionkaakapitu"/>
    <w:link w:val="Tekstdymka"/>
    <w:uiPriority w:val="99"/>
    <w:semiHidden/>
    <w:rsid w:val="001A684F"/>
    <w:rPr>
      <w:rFonts w:ascii="Tahoma" w:eastAsiaTheme="minorHAnsi" w:hAnsi="Tahoma"/>
      <w:sz w:val="16"/>
      <w:szCs w:val="16"/>
    </w:rPr>
  </w:style>
  <w:style w:type="character" w:customStyle="1" w:styleId="TekstprzypisudolnegoZnak">
    <w:name w:val="Tekst przypisu dolnego Znak"/>
    <w:basedOn w:val="Domylnaczcionkaakapitu"/>
    <w:link w:val="Tekstprzypisudolnego"/>
    <w:rsid w:val="0099109C"/>
    <w:rPr>
      <w:rFonts w:ascii="Times New Roman" w:hAnsi="Times New Roman"/>
    </w:rPr>
  </w:style>
  <w:style w:type="character" w:customStyle="1" w:styleId="Nagwek1Znak">
    <w:name w:val="Nagłówek 1 Znak"/>
    <w:basedOn w:val="Domylnaczcionkaakapitu"/>
    <w:link w:val="Nagwek1"/>
    <w:uiPriority w:val="9"/>
    <w:rsid w:val="00142B0C"/>
    <w:rPr>
      <w:rFonts w:ascii="Arial Nova" w:hAnsi="Arial Nova"/>
      <w:b/>
      <w:bCs/>
      <w:i/>
      <w:iCs/>
      <w:spacing w:val="20"/>
      <w:kern w:val="36"/>
      <w:position w:val="6"/>
      <w:sz w:val="36"/>
      <w14:ligatures w14:val="historicalDiscretional"/>
      <w14:numForm w14:val="oldStyle"/>
      <w14:numSpacing w14:val="proportional"/>
      <w14:stylisticSets>
        <w14:styleSet w14:id="1"/>
      </w14:stylisticSets>
      <w14:cntxtAlts/>
    </w:rPr>
  </w:style>
  <w:style w:type="character" w:customStyle="1" w:styleId="TekstpodstawowyZnak">
    <w:name w:val="Tekst podstawowy Znak"/>
    <w:basedOn w:val="Domylnaczcionkaakapitu"/>
    <w:link w:val="Tekstpodstawowy"/>
    <w:rsid w:val="00A23440"/>
    <w:rPr>
      <w:rFonts w:ascii="Times New Roman" w:hAnsi="Times New Roman"/>
      <w:kern w:val="24"/>
      <w:sz w:val="24"/>
      <w14:ligatures w14:val="standardContextual"/>
      <w14:numForm w14:val="oldStyle"/>
      <w14:numSpacing w14:val="proportional"/>
      <w14:cntxtAlts/>
    </w:rPr>
  </w:style>
  <w:style w:type="character" w:styleId="Pogrubienie">
    <w:name w:val="Strong"/>
    <w:uiPriority w:val="22"/>
    <w:qFormat/>
    <w:rsid w:val="001A684F"/>
    <w:rPr>
      <w:b/>
      <w:bCs/>
    </w:rPr>
  </w:style>
  <w:style w:type="character" w:styleId="UyteHipercze">
    <w:name w:val="FollowedHyperlink"/>
    <w:uiPriority w:val="99"/>
    <w:semiHidden/>
    <w:unhideWhenUsed/>
    <w:rsid w:val="001A684F"/>
    <w:rPr>
      <w:color w:val="800080"/>
      <w:u w:val="single"/>
    </w:rPr>
  </w:style>
  <w:style w:type="paragraph" w:styleId="Tekstprzypisukocowego">
    <w:name w:val="endnote text"/>
    <w:basedOn w:val="Normalny"/>
    <w:link w:val="TekstprzypisukocowegoZnak"/>
    <w:uiPriority w:val="99"/>
    <w:semiHidden/>
    <w:unhideWhenUsed/>
    <w:rsid w:val="001A684F"/>
    <w:pPr>
      <w:widowControl/>
      <w:suppressAutoHyphens w:val="0"/>
    </w:pPr>
    <w:rPr>
      <w:rFonts w:ascii="Times New Roman" w:eastAsia="Times New Roman" w:hAnsi="Times New Roman" w:cs="Times New Roman"/>
      <w:lang w:eastAsia="pl-PL"/>
    </w:rPr>
  </w:style>
  <w:style w:type="character" w:customStyle="1" w:styleId="TekstprzypisukocowegoZnak">
    <w:name w:val="Tekst przypisu końcowego Znak"/>
    <w:basedOn w:val="Domylnaczcionkaakapitu"/>
    <w:link w:val="Tekstprzypisukocowego"/>
    <w:uiPriority w:val="99"/>
    <w:semiHidden/>
    <w:rsid w:val="001A684F"/>
    <w:rPr>
      <w:rFonts w:ascii="Times New Roman" w:eastAsia="Times New Roman" w:hAnsi="Times New Roman" w:cs="Times New Roman"/>
      <w:lang w:eastAsia="pl-PL"/>
    </w:rPr>
  </w:style>
  <w:style w:type="paragraph" w:styleId="Nagwekspisutreci">
    <w:name w:val="TOC Heading"/>
    <w:basedOn w:val="Nagwek1"/>
    <w:next w:val="Normalny"/>
    <w:uiPriority w:val="39"/>
    <w:unhideWhenUsed/>
    <w:qFormat/>
    <w:rsid w:val="003224F5"/>
    <w:pPr>
      <w:keepLines/>
      <w:widowControl/>
      <w:suppressAutoHyphens w:val="0"/>
      <w:spacing w:before="240" w:beforeAutospacing="0" w:after="0" w:afterAutospacing="0" w:line="259" w:lineRule="auto"/>
      <w:ind w:left="0"/>
      <w:outlineLvl w:val="9"/>
    </w:pPr>
    <w:rPr>
      <w:rFonts w:asciiTheme="majorHAnsi" w:eastAsiaTheme="majorEastAsia" w:hAnsiTheme="majorHAnsi" w:cstheme="majorBidi"/>
      <w:b w:val="0"/>
      <w:bCs w:val="0"/>
      <w:i w:val="0"/>
      <w:iCs w:val="0"/>
      <w:color w:val="365F91" w:themeColor="accent1" w:themeShade="BF"/>
      <w:sz w:val="32"/>
      <w:szCs w:val="32"/>
      <w:lang w:eastAsia="pl-PL"/>
    </w:rPr>
  </w:style>
  <w:style w:type="paragraph" w:styleId="Spistreci1">
    <w:name w:val="toc 1"/>
    <w:basedOn w:val="Normalny"/>
    <w:next w:val="Normalny"/>
    <w:autoRedefine/>
    <w:uiPriority w:val="39"/>
    <w:unhideWhenUsed/>
    <w:rsid w:val="003224F5"/>
    <w:pPr>
      <w:spacing w:before="120" w:after="120"/>
    </w:pPr>
    <w:rPr>
      <w:rFonts w:asciiTheme="minorHAnsi" w:hAnsiTheme="minorHAnsi" w:cstheme="minorHAnsi"/>
      <w:b/>
      <w:bCs/>
      <w:caps/>
    </w:rPr>
  </w:style>
  <w:style w:type="paragraph" w:styleId="Spistreci2">
    <w:name w:val="toc 2"/>
    <w:basedOn w:val="Normalny"/>
    <w:next w:val="Normalny"/>
    <w:autoRedefine/>
    <w:uiPriority w:val="39"/>
    <w:unhideWhenUsed/>
    <w:rsid w:val="008860D2"/>
    <w:pPr>
      <w:ind w:left="200"/>
    </w:pPr>
    <w:rPr>
      <w:rFonts w:asciiTheme="minorHAnsi" w:hAnsiTheme="minorHAnsi" w:cstheme="minorHAnsi"/>
      <w:smallCaps/>
    </w:rPr>
  </w:style>
  <w:style w:type="paragraph" w:styleId="Spistreci3">
    <w:name w:val="toc 3"/>
    <w:basedOn w:val="Normalny"/>
    <w:next w:val="Normalny"/>
    <w:autoRedefine/>
    <w:uiPriority w:val="39"/>
    <w:unhideWhenUsed/>
    <w:rsid w:val="008860D2"/>
    <w:pPr>
      <w:ind w:left="400"/>
    </w:pPr>
    <w:rPr>
      <w:rFonts w:asciiTheme="minorHAnsi" w:hAnsiTheme="minorHAnsi" w:cstheme="minorHAnsi"/>
      <w:i/>
      <w:iCs/>
    </w:rPr>
  </w:style>
  <w:style w:type="paragraph" w:styleId="Spistreci4">
    <w:name w:val="toc 4"/>
    <w:basedOn w:val="Normalny"/>
    <w:next w:val="Normalny"/>
    <w:autoRedefine/>
    <w:uiPriority w:val="39"/>
    <w:unhideWhenUsed/>
    <w:rsid w:val="00673CDF"/>
    <w:pPr>
      <w:ind w:left="600"/>
    </w:pPr>
    <w:rPr>
      <w:rFonts w:asciiTheme="minorHAnsi" w:hAnsiTheme="minorHAnsi" w:cstheme="minorHAnsi"/>
      <w:sz w:val="18"/>
      <w:szCs w:val="18"/>
    </w:rPr>
  </w:style>
  <w:style w:type="paragraph" w:styleId="Spistreci5">
    <w:name w:val="toc 5"/>
    <w:basedOn w:val="Normalny"/>
    <w:next w:val="Normalny"/>
    <w:autoRedefine/>
    <w:uiPriority w:val="39"/>
    <w:unhideWhenUsed/>
    <w:rsid w:val="00673CDF"/>
    <w:pPr>
      <w:ind w:left="800"/>
    </w:pPr>
    <w:rPr>
      <w:rFonts w:asciiTheme="minorHAnsi" w:hAnsiTheme="minorHAnsi" w:cstheme="minorHAnsi"/>
      <w:sz w:val="18"/>
      <w:szCs w:val="18"/>
    </w:rPr>
  </w:style>
  <w:style w:type="paragraph" w:styleId="Spistreci6">
    <w:name w:val="toc 6"/>
    <w:basedOn w:val="Normalny"/>
    <w:next w:val="Normalny"/>
    <w:autoRedefine/>
    <w:uiPriority w:val="39"/>
    <w:unhideWhenUsed/>
    <w:rsid w:val="00673CDF"/>
    <w:pPr>
      <w:ind w:left="1000"/>
    </w:pPr>
    <w:rPr>
      <w:rFonts w:asciiTheme="minorHAnsi" w:hAnsiTheme="minorHAnsi" w:cstheme="minorHAnsi"/>
      <w:sz w:val="18"/>
      <w:szCs w:val="18"/>
    </w:rPr>
  </w:style>
  <w:style w:type="paragraph" w:styleId="Spistreci7">
    <w:name w:val="toc 7"/>
    <w:basedOn w:val="Normalny"/>
    <w:next w:val="Normalny"/>
    <w:autoRedefine/>
    <w:uiPriority w:val="39"/>
    <w:unhideWhenUsed/>
    <w:rsid w:val="00673CDF"/>
    <w:pPr>
      <w:ind w:left="1200"/>
    </w:pPr>
    <w:rPr>
      <w:rFonts w:asciiTheme="minorHAnsi" w:hAnsiTheme="minorHAnsi" w:cstheme="minorHAnsi"/>
      <w:sz w:val="18"/>
      <w:szCs w:val="18"/>
    </w:rPr>
  </w:style>
  <w:style w:type="paragraph" w:styleId="Spistreci8">
    <w:name w:val="toc 8"/>
    <w:basedOn w:val="Normalny"/>
    <w:next w:val="Normalny"/>
    <w:autoRedefine/>
    <w:uiPriority w:val="39"/>
    <w:unhideWhenUsed/>
    <w:rsid w:val="00673CDF"/>
    <w:pPr>
      <w:ind w:left="1400"/>
    </w:pPr>
    <w:rPr>
      <w:rFonts w:asciiTheme="minorHAnsi" w:hAnsiTheme="minorHAnsi" w:cstheme="minorHAnsi"/>
      <w:sz w:val="18"/>
      <w:szCs w:val="18"/>
    </w:rPr>
  </w:style>
  <w:style w:type="paragraph" w:styleId="Spistreci9">
    <w:name w:val="toc 9"/>
    <w:basedOn w:val="Normalny"/>
    <w:next w:val="Normalny"/>
    <w:autoRedefine/>
    <w:uiPriority w:val="39"/>
    <w:unhideWhenUsed/>
    <w:rsid w:val="00673CDF"/>
    <w:pPr>
      <w:ind w:left="1600"/>
    </w:pPr>
    <w:rPr>
      <w:rFonts w:asciiTheme="minorHAnsi" w:hAnsiTheme="minorHAnsi" w:cstheme="minorHAnsi"/>
      <w:sz w:val="18"/>
      <w:szCs w:val="18"/>
    </w:rPr>
  </w:style>
  <w:style w:type="paragraph" w:styleId="Nagwek">
    <w:name w:val="header"/>
    <w:basedOn w:val="Normalny"/>
    <w:link w:val="NagwekZnak"/>
    <w:uiPriority w:val="99"/>
    <w:unhideWhenUsed/>
    <w:qFormat/>
    <w:rsid w:val="000E001A"/>
    <w:pPr>
      <w:tabs>
        <w:tab w:val="center" w:pos="4536"/>
        <w:tab w:val="right" w:pos="9072"/>
      </w:tabs>
    </w:pPr>
  </w:style>
  <w:style w:type="character" w:customStyle="1" w:styleId="NagwekZnak">
    <w:name w:val="Nagłówek Znak"/>
    <w:basedOn w:val="Domylnaczcionkaakapitu"/>
    <w:link w:val="Nagwek"/>
    <w:uiPriority w:val="99"/>
    <w:rsid w:val="000E001A"/>
  </w:style>
  <w:style w:type="paragraph" w:styleId="Stopka">
    <w:name w:val="footer"/>
    <w:basedOn w:val="Normalny"/>
    <w:link w:val="StopkaZnak"/>
    <w:uiPriority w:val="99"/>
    <w:unhideWhenUsed/>
    <w:rsid w:val="000E001A"/>
    <w:pPr>
      <w:tabs>
        <w:tab w:val="center" w:pos="4536"/>
        <w:tab w:val="right" w:pos="9072"/>
      </w:tabs>
    </w:pPr>
  </w:style>
  <w:style w:type="character" w:customStyle="1" w:styleId="StopkaZnak">
    <w:name w:val="Stopka Znak"/>
    <w:basedOn w:val="Domylnaczcionkaakapitu"/>
    <w:link w:val="Stopka"/>
    <w:uiPriority w:val="99"/>
    <w:rsid w:val="000E001A"/>
  </w:style>
  <w:style w:type="paragraph" w:styleId="Podtytu">
    <w:name w:val="Subtitle"/>
    <w:basedOn w:val="Normalny"/>
    <w:next w:val="Normalny"/>
    <w:link w:val="PodtytuZnak"/>
    <w:uiPriority w:val="11"/>
    <w:qFormat/>
    <w:rsid w:val="007A469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7A469E"/>
    <w:rPr>
      <w:rFonts w:asciiTheme="minorHAnsi" w:eastAsiaTheme="minorEastAsia" w:hAnsiTheme="minorHAnsi" w:cstheme="minorBidi"/>
      <w:color w:val="5A5A5A" w:themeColor="text1" w:themeTint="A5"/>
      <w:spacing w:val="15"/>
      <w:sz w:val="22"/>
      <w:szCs w:val="22"/>
    </w:rPr>
  </w:style>
  <w:style w:type="paragraph" w:customStyle="1" w:styleId="Bezlisty1">
    <w:name w:val="Bez listy1"/>
    <w:semiHidden/>
    <w:rsid w:val="008127CE"/>
    <w:pPr>
      <w:spacing w:after="160" w:line="259" w:lineRule="auto"/>
    </w:pPr>
    <w:rPr>
      <w:rFonts w:asciiTheme="minorHAnsi" w:eastAsiaTheme="minorEastAsia" w:hAnsiTheme="minorHAnsi" w:cstheme="minorBidi"/>
      <w:sz w:val="22"/>
      <w:szCs w:val="22"/>
      <w:lang w:eastAsia="pl-PL"/>
    </w:rPr>
  </w:style>
  <w:style w:type="paragraph" w:styleId="HTML-wstpniesformatowany">
    <w:name w:val="HTML Preformatted"/>
    <w:basedOn w:val="Normalny"/>
    <w:link w:val="HTML-wstpniesformatowanyZnak"/>
    <w:uiPriority w:val="99"/>
    <w:semiHidden/>
    <w:unhideWhenUsed/>
    <w:rsid w:val="00FD0790"/>
    <w:pPr>
      <w:widowControl/>
      <w:suppressAutoHyphens w:val="0"/>
    </w:pPr>
    <w:rPr>
      <w:rFonts w:ascii="Consolas" w:eastAsiaTheme="minorHAnsi" w:hAnsi="Consolas" w:cstheme="minorBidi"/>
    </w:rPr>
  </w:style>
  <w:style w:type="character" w:customStyle="1" w:styleId="HTML-wstpniesformatowanyZnak">
    <w:name w:val="HTML - wstępnie sformatowany Znak"/>
    <w:basedOn w:val="Domylnaczcionkaakapitu"/>
    <w:link w:val="HTML-wstpniesformatowany"/>
    <w:uiPriority w:val="99"/>
    <w:semiHidden/>
    <w:rsid w:val="00FD0790"/>
    <w:rPr>
      <w:rFonts w:ascii="Consolas" w:eastAsiaTheme="minorHAnsi" w:hAnsi="Consolas" w:cstheme="minorBidi"/>
    </w:rPr>
  </w:style>
  <w:style w:type="paragraph" w:styleId="NormalnyWeb">
    <w:name w:val="Normal (Web)"/>
    <w:basedOn w:val="Normalny"/>
    <w:uiPriority w:val="99"/>
    <w:semiHidden/>
    <w:unhideWhenUsed/>
    <w:rsid w:val="0057577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4629">
      <w:bodyDiv w:val="1"/>
      <w:marLeft w:val="0"/>
      <w:marRight w:val="0"/>
      <w:marTop w:val="0"/>
      <w:marBottom w:val="0"/>
      <w:divBdr>
        <w:top w:val="none" w:sz="0" w:space="0" w:color="auto"/>
        <w:left w:val="none" w:sz="0" w:space="0" w:color="auto"/>
        <w:bottom w:val="none" w:sz="0" w:space="0" w:color="auto"/>
        <w:right w:val="none" w:sz="0" w:space="0" w:color="auto"/>
      </w:divBdr>
    </w:div>
    <w:div w:id="533926479">
      <w:bodyDiv w:val="1"/>
      <w:marLeft w:val="0"/>
      <w:marRight w:val="0"/>
      <w:marTop w:val="0"/>
      <w:marBottom w:val="0"/>
      <w:divBdr>
        <w:top w:val="none" w:sz="0" w:space="0" w:color="auto"/>
        <w:left w:val="none" w:sz="0" w:space="0" w:color="auto"/>
        <w:bottom w:val="none" w:sz="0" w:space="0" w:color="auto"/>
        <w:right w:val="none" w:sz="0" w:space="0" w:color="auto"/>
      </w:divBdr>
    </w:div>
    <w:div w:id="576280028">
      <w:bodyDiv w:val="1"/>
      <w:marLeft w:val="0"/>
      <w:marRight w:val="0"/>
      <w:marTop w:val="0"/>
      <w:marBottom w:val="0"/>
      <w:divBdr>
        <w:top w:val="none" w:sz="0" w:space="0" w:color="auto"/>
        <w:left w:val="none" w:sz="0" w:space="0" w:color="auto"/>
        <w:bottom w:val="none" w:sz="0" w:space="0" w:color="auto"/>
        <w:right w:val="none" w:sz="0" w:space="0" w:color="auto"/>
      </w:divBdr>
    </w:div>
    <w:div w:id="919019642">
      <w:bodyDiv w:val="1"/>
      <w:marLeft w:val="0"/>
      <w:marRight w:val="0"/>
      <w:marTop w:val="0"/>
      <w:marBottom w:val="0"/>
      <w:divBdr>
        <w:top w:val="none" w:sz="0" w:space="0" w:color="auto"/>
        <w:left w:val="none" w:sz="0" w:space="0" w:color="auto"/>
        <w:bottom w:val="none" w:sz="0" w:space="0" w:color="auto"/>
        <w:right w:val="none" w:sz="0" w:space="0" w:color="auto"/>
      </w:divBdr>
    </w:div>
    <w:div w:id="1113784902">
      <w:bodyDiv w:val="1"/>
      <w:marLeft w:val="0"/>
      <w:marRight w:val="0"/>
      <w:marTop w:val="0"/>
      <w:marBottom w:val="0"/>
      <w:divBdr>
        <w:top w:val="none" w:sz="0" w:space="0" w:color="auto"/>
        <w:left w:val="none" w:sz="0" w:space="0" w:color="auto"/>
        <w:bottom w:val="none" w:sz="0" w:space="0" w:color="auto"/>
        <w:right w:val="none" w:sz="0" w:space="0" w:color="auto"/>
      </w:divBdr>
    </w:div>
    <w:div w:id="1250500541">
      <w:bodyDiv w:val="1"/>
      <w:marLeft w:val="0"/>
      <w:marRight w:val="0"/>
      <w:marTop w:val="0"/>
      <w:marBottom w:val="0"/>
      <w:divBdr>
        <w:top w:val="none" w:sz="0" w:space="0" w:color="auto"/>
        <w:left w:val="none" w:sz="0" w:space="0" w:color="auto"/>
        <w:bottom w:val="none" w:sz="0" w:space="0" w:color="auto"/>
        <w:right w:val="none" w:sz="0" w:space="0" w:color="auto"/>
      </w:divBdr>
    </w:div>
    <w:div w:id="1361051797">
      <w:bodyDiv w:val="1"/>
      <w:marLeft w:val="0"/>
      <w:marRight w:val="0"/>
      <w:marTop w:val="0"/>
      <w:marBottom w:val="0"/>
      <w:divBdr>
        <w:top w:val="none" w:sz="0" w:space="0" w:color="auto"/>
        <w:left w:val="none" w:sz="0" w:space="0" w:color="auto"/>
        <w:bottom w:val="none" w:sz="0" w:space="0" w:color="auto"/>
        <w:right w:val="none" w:sz="0" w:space="0" w:color="auto"/>
      </w:divBdr>
    </w:div>
    <w:div w:id="1821380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kowalski/posts/1010614898872020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dam.mickiewicz@umcs.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21886-574C-4609-BAF8-274479F2E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42</Words>
  <Characters>6252</Characters>
  <Application>Microsoft Office Word</Application>
  <DocSecurity>0</DocSecurity>
  <Lines>52</Lines>
  <Paragraphs>14</Paragraphs>
  <ScaleCrop>false</ScaleCrop>
  <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2-04T00:21:00Z</dcterms:created>
  <dcterms:modified xsi:type="dcterms:W3CDTF">2023-02-04T00:21:00Z</dcterms:modified>
  <dc:language/>
</cp:coreProperties>
</file>